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D7AF3" w14:textId="2566671A" w:rsidR="001B7353" w:rsidRPr="00D26CE7" w:rsidRDefault="00CA2A00" w:rsidP="003C3299">
      <w:pPr>
        <w:pStyle w:val="Heading1"/>
        <w:ind w:left="0" w:right="-108"/>
        <w:jc w:val="right"/>
        <w:rPr>
          <w:rFonts w:asciiTheme="majorHAnsi" w:hAnsiTheme="majorHAnsi"/>
        </w:rPr>
      </w:pPr>
      <w:r w:rsidRPr="00D26CE7">
        <w:rPr>
          <w:rFonts w:asciiTheme="majorHAnsi" w:hAnsiTheme="majorHAnsi"/>
        </w:rPr>
        <w:t>Original: English</w:t>
      </w:r>
      <w:r w:rsidR="005241BE" w:rsidRPr="00D26CE7">
        <w:rPr>
          <w:rFonts w:asciiTheme="majorHAnsi" w:hAnsiTheme="majorHAnsi"/>
        </w:rPr>
        <w:t xml:space="preserve"> / Spanish</w:t>
      </w:r>
    </w:p>
    <w:p w14:paraId="6F9659BA" w14:textId="77777777" w:rsidR="003C3299" w:rsidRPr="00D26CE7" w:rsidRDefault="003C3299" w:rsidP="003C3299">
      <w:pPr>
        <w:pStyle w:val="Heading1"/>
        <w:ind w:left="0" w:right="-108"/>
        <w:jc w:val="right"/>
        <w:rPr>
          <w:rFonts w:asciiTheme="majorHAnsi" w:hAnsiTheme="majorHAnsi"/>
          <w:spacing w:val="26"/>
        </w:rPr>
      </w:pPr>
    </w:p>
    <w:p w14:paraId="77957CDC" w14:textId="77777777" w:rsidR="004A2667" w:rsidRPr="00D26CE7" w:rsidRDefault="00595A18">
      <w:pPr>
        <w:ind w:left="2"/>
        <w:jc w:val="center"/>
        <w:rPr>
          <w:rFonts w:asciiTheme="majorHAnsi" w:hAnsiTheme="majorHAnsi"/>
          <w:b/>
          <w:sz w:val="20"/>
        </w:rPr>
      </w:pPr>
      <w:bookmarkStart w:id="0" w:name="_Hlk182330233"/>
      <w:r w:rsidRPr="00D26CE7">
        <w:rPr>
          <w:rFonts w:asciiTheme="majorHAnsi" w:hAnsiTheme="majorHAnsi"/>
          <w:b/>
          <w:sz w:val="20"/>
        </w:rPr>
        <w:t>Additional f</w:t>
      </w:r>
      <w:r w:rsidR="001B7353" w:rsidRPr="00D26CE7">
        <w:rPr>
          <w:rFonts w:asciiTheme="majorHAnsi" w:hAnsiTheme="majorHAnsi"/>
          <w:b/>
          <w:sz w:val="20"/>
        </w:rPr>
        <w:t xml:space="preserve">unding needs </w:t>
      </w:r>
      <w:r w:rsidRPr="00D26CE7">
        <w:rPr>
          <w:rFonts w:asciiTheme="majorHAnsi" w:hAnsiTheme="majorHAnsi"/>
          <w:b/>
          <w:sz w:val="20"/>
        </w:rPr>
        <w:t xml:space="preserve">related </w:t>
      </w:r>
      <w:r w:rsidR="00AA1A74" w:rsidRPr="00D26CE7">
        <w:rPr>
          <w:rFonts w:asciiTheme="majorHAnsi" w:hAnsiTheme="majorHAnsi"/>
          <w:b/>
          <w:sz w:val="20"/>
        </w:rPr>
        <w:t xml:space="preserve">to </w:t>
      </w:r>
      <w:r w:rsidRPr="00D26CE7">
        <w:rPr>
          <w:rFonts w:asciiTheme="majorHAnsi" w:hAnsiTheme="majorHAnsi"/>
          <w:b/>
          <w:sz w:val="20"/>
        </w:rPr>
        <w:t>draft proposal</w:t>
      </w:r>
      <w:r w:rsidR="00AA1A74" w:rsidRPr="00D26CE7">
        <w:rPr>
          <w:rFonts w:asciiTheme="majorHAnsi" w:hAnsiTheme="majorHAnsi"/>
          <w:b/>
          <w:sz w:val="20"/>
        </w:rPr>
        <w:t>s</w:t>
      </w:r>
      <w:r w:rsidRPr="00D26CE7">
        <w:rPr>
          <w:rFonts w:asciiTheme="majorHAnsi" w:hAnsiTheme="majorHAnsi"/>
          <w:b/>
          <w:sz w:val="20"/>
        </w:rPr>
        <w:t xml:space="preserve"> for </w:t>
      </w:r>
    </w:p>
    <w:p w14:paraId="57C9A0B6" w14:textId="6986E895" w:rsidR="003C3299" w:rsidRPr="00D26CE7" w:rsidRDefault="001B7353">
      <w:pPr>
        <w:ind w:left="2"/>
        <w:jc w:val="center"/>
        <w:rPr>
          <w:rFonts w:asciiTheme="majorHAnsi" w:eastAsia="Cambria" w:hAnsiTheme="majorHAnsi"/>
          <w:b/>
          <w:bCs/>
          <w:sz w:val="20"/>
          <w:szCs w:val="20"/>
        </w:rPr>
      </w:pPr>
      <w:r w:rsidRPr="00D26CE7">
        <w:rPr>
          <w:rFonts w:asciiTheme="majorHAnsi" w:hAnsiTheme="majorHAnsi"/>
          <w:b/>
          <w:sz w:val="20"/>
        </w:rPr>
        <w:t>ICCAT management and conservation measures</w:t>
      </w:r>
    </w:p>
    <w:p w14:paraId="0B367023" w14:textId="14C107EB" w:rsidR="00EA79DB" w:rsidRPr="00D26CE7" w:rsidRDefault="000D78D9">
      <w:pPr>
        <w:ind w:left="2"/>
        <w:jc w:val="center"/>
        <w:rPr>
          <w:rFonts w:asciiTheme="majorHAnsi" w:eastAsia="Cambria" w:hAnsiTheme="majorHAnsi" w:cs="Cambria"/>
          <w:sz w:val="20"/>
          <w:szCs w:val="20"/>
        </w:rPr>
      </w:pPr>
      <w:r w:rsidRPr="00D26CE7">
        <w:rPr>
          <w:rFonts w:asciiTheme="majorHAnsi" w:hAnsiTheme="majorHAnsi"/>
          <w:i/>
          <w:sz w:val="20"/>
          <w:lang w:val="en-US"/>
        </w:rPr>
        <w:t>(</w:t>
      </w:r>
      <w:r w:rsidR="00D73FB1" w:rsidRPr="00D26CE7">
        <w:rPr>
          <w:rFonts w:asciiTheme="majorHAnsi" w:hAnsiTheme="majorHAnsi"/>
          <w:i/>
          <w:sz w:val="20"/>
        </w:rPr>
        <w:t>ICCAT Secretariat)</w:t>
      </w:r>
    </w:p>
    <w:bookmarkEnd w:id="0"/>
    <w:p w14:paraId="6D123ADB" w14:textId="77777777" w:rsidR="004C67EC" w:rsidRPr="00D26CE7" w:rsidRDefault="004C67EC" w:rsidP="004C67EC">
      <w:pPr>
        <w:tabs>
          <w:tab w:val="left" w:pos="340"/>
        </w:tabs>
        <w:jc w:val="both"/>
        <w:rPr>
          <w:rFonts w:asciiTheme="majorHAnsi" w:eastAsia="Calibri" w:hAnsiTheme="majorHAnsi"/>
          <w:sz w:val="20"/>
          <w:szCs w:val="20"/>
        </w:rPr>
      </w:pPr>
    </w:p>
    <w:p w14:paraId="5B0ECF2F" w14:textId="760C8124" w:rsidR="001B7353" w:rsidRPr="00D26CE7" w:rsidRDefault="001B7353" w:rsidP="001B7353">
      <w:pPr>
        <w:autoSpaceDE w:val="0"/>
        <w:autoSpaceDN w:val="0"/>
        <w:adjustRightInd w:val="0"/>
        <w:jc w:val="both"/>
        <w:rPr>
          <w:rFonts w:asciiTheme="majorHAnsi" w:hAnsiTheme="majorHAnsi"/>
          <w:bCs/>
          <w:sz w:val="20"/>
          <w:szCs w:val="20"/>
        </w:rPr>
      </w:pPr>
      <w:r w:rsidRPr="00D26CE7">
        <w:rPr>
          <w:rFonts w:ascii="Cambria" w:hAnsi="Cambria"/>
          <w:sz w:val="20"/>
        </w:rPr>
        <w:t>At the 2023 Commission</w:t>
      </w:r>
      <w:r w:rsidR="0009516E" w:rsidRPr="00D26CE7">
        <w:rPr>
          <w:rFonts w:ascii="Cambria" w:hAnsi="Cambria"/>
          <w:sz w:val="20"/>
        </w:rPr>
        <w:t xml:space="preserve"> meeting</w:t>
      </w:r>
      <w:r w:rsidRPr="00D26CE7">
        <w:rPr>
          <w:rFonts w:ascii="Cambria" w:hAnsi="Cambria"/>
          <w:sz w:val="20"/>
        </w:rPr>
        <w:t>, the cover sheet template to accompany new proposals was approved to provide CPCs with a user-friendly and simplified way to identify the financial, administrative and scientific workload implications of new proposals.</w:t>
      </w:r>
    </w:p>
    <w:p w14:paraId="44F16F74" w14:textId="77777777" w:rsidR="001B7353" w:rsidRPr="00D26CE7" w:rsidRDefault="001B7353" w:rsidP="004C67EC">
      <w:pPr>
        <w:tabs>
          <w:tab w:val="left" w:pos="340"/>
        </w:tabs>
        <w:jc w:val="both"/>
        <w:rPr>
          <w:rFonts w:asciiTheme="majorHAnsi" w:hAnsiTheme="majorHAnsi"/>
          <w:bCs/>
          <w:sz w:val="20"/>
          <w:szCs w:val="20"/>
        </w:rPr>
      </w:pPr>
    </w:p>
    <w:p w14:paraId="62D33DC0" w14:textId="195455AD" w:rsidR="00563D6B" w:rsidRPr="00D26CE7" w:rsidRDefault="00563D6B" w:rsidP="004C67EC">
      <w:pPr>
        <w:tabs>
          <w:tab w:val="left" w:pos="340"/>
        </w:tabs>
        <w:jc w:val="both"/>
        <w:rPr>
          <w:rFonts w:asciiTheme="majorHAnsi" w:hAnsiTheme="majorHAnsi"/>
          <w:bCs/>
          <w:sz w:val="20"/>
          <w:szCs w:val="20"/>
        </w:rPr>
      </w:pPr>
      <w:r w:rsidRPr="00D26CE7">
        <w:rPr>
          <w:rFonts w:asciiTheme="majorHAnsi" w:hAnsiTheme="majorHAnsi"/>
          <w:sz w:val="20"/>
        </w:rPr>
        <w:t xml:space="preserve">The following table compiles the financial implications </w:t>
      </w:r>
      <w:r w:rsidR="003061C2" w:rsidRPr="00D26CE7">
        <w:rPr>
          <w:rFonts w:asciiTheme="majorHAnsi" w:hAnsiTheme="majorHAnsi"/>
          <w:sz w:val="20"/>
          <w:u w:val="single"/>
        </w:rPr>
        <w:t>for 2026</w:t>
      </w:r>
      <w:r w:rsidR="003061C2" w:rsidRPr="00D26CE7">
        <w:rPr>
          <w:rFonts w:asciiTheme="majorHAnsi" w:hAnsiTheme="majorHAnsi"/>
          <w:sz w:val="20"/>
        </w:rPr>
        <w:t xml:space="preserve"> </w:t>
      </w:r>
      <w:r w:rsidR="00595A18" w:rsidRPr="00D26CE7">
        <w:rPr>
          <w:rFonts w:asciiTheme="majorHAnsi" w:hAnsiTheme="majorHAnsi"/>
          <w:sz w:val="20"/>
        </w:rPr>
        <w:t>estimated by the Secretariat to</w:t>
      </w:r>
      <w:r w:rsidRPr="00D26CE7">
        <w:rPr>
          <w:rFonts w:asciiTheme="majorHAnsi" w:hAnsiTheme="majorHAnsi"/>
          <w:sz w:val="20"/>
        </w:rPr>
        <w:t xml:space="preserve"> all </w:t>
      </w:r>
      <w:r w:rsidR="00595A18" w:rsidRPr="00D26CE7">
        <w:rPr>
          <w:rFonts w:asciiTheme="majorHAnsi" w:hAnsiTheme="majorHAnsi"/>
          <w:sz w:val="20"/>
        </w:rPr>
        <w:t xml:space="preserve">draft </w:t>
      </w:r>
      <w:r w:rsidR="005D144D" w:rsidRPr="00D26CE7">
        <w:rPr>
          <w:rFonts w:asciiTheme="majorHAnsi" w:hAnsiTheme="majorHAnsi"/>
          <w:sz w:val="20"/>
        </w:rPr>
        <w:t>proposals</w:t>
      </w:r>
      <w:r w:rsidR="00595A18" w:rsidRPr="00D26CE7">
        <w:rPr>
          <w:rFonts w:asciiTheme="majorHAnsi" w:hAnsiTheme="majorHAnsi"/>
          <w:sz w:val="20"/>
        </w:rPr>
        <w:t xml:space="preserve"> received </w:t>
      </w:r>
      <w:proofErr w:type="gramStart"/>
      <w:r w:rsidR="00595A18" w:rsidRPr="00D26CE7">
        <w:rPr>
          <w:rFonts w:asciiTheme="majorHAnsi" w:hAnsiTheme="majorHAnsi"/>
          <w:sz w:val="20"/>
        </w:rPr>
        <w:t>a</w:t>
      </w:r>
      <w:r w:rsidR="005D144D" w:rsidRPr="00D26CE7">
        <w:rPr>
          <w:rFonts w:asciiTheme="majorHAnsi" w:hAnsiTheme="majorHAnsi"/>
          <w:sz w:val="20"/>
        </w:rPr>
        <w:t>t</w:t>
      </w:r>
      <w:proofErr w:type="gramEnd"/>
      <w:r w:rsidR="00595A18" w:rsidRPr="00D26CE7">
        <w:rPr>
          <w:rFonts w:asciiTheme="majorHAnsi" w:hAnsiTheme="majorHAnsi"/>
          <w:sz w:val="20"/>
        </w:rPr>
        <w:t xml:space="preserve"> </w:t>
      </w:r>
      <w:r w:rsidR="006A17C1" w:rsidRPr="00D26CE7">
        <w:rPr>
          <w:rFonts w:asciiTheme="majorHAnsi" w:hAnsiTheme="majorHAnsi"/>
          <w:sz w:val="20"/>
          <w:u w:val="single"/>
        </w:rPr>
        <w:t>2</w:t>
      </w:r>
      <w:r w:rsidR="003061C2" w:rsidRPr="00D26CE7">
        <w:rPr>
          <w:rFonts w:asciiTheme="majorHAnsi" w:hAnsiTheme="majorHAnsi"/>
          <w:sz w:val="20"/>
          <w:u w:val="single"/>
        </w:rPr>
        <w:t>2</w:t>
      </w:r>
      <w:r w:rsidR="00595A18" w:rsidRPr="00D26CE7">
        <w:rPr>
          <w:rFonts w:asciiTheme="majorHAnsi" w:hAnsiTheme="majorHAnsi"/>
          <w:sz w:val="20"/>
          <w:u w:val="single"/>
        </w:rPr>
        <w:t xml:space="preserve"> </w:t>
      </w:r>
      <w:r w:rsidR="00595A18" w:rsidRPr="00D26CE7">
        <w:rPr>
          <w:rFonts w:asciiTheme="majorHAnsi" w:hAnsiTheme="majorHAnsi"/>
          <w:sz w:val="20"/>
        </w:rPr>
        <w:t>November 2025</w:t>
      </w:r>
      <w:r w:rsidRPr="00D26CE7">
        <w:rPr>
          <w:rFonts w:asciiTheme="majorHAnsi" w:hAnsiTheme="majorHAnsi"/>
          <w:sz w:val="20"/>
        </w:rPr>
        <w:t>.</w:t>
      </w:r>
    </w:p>
    <w:tbl>
      <w:tblPr>
        <w:tblW w:w="12758" w:type="dxa"/>
        <w:tblLook w:val="04A0" w:firstRow="1" w:lastRow="0" w:firstColumn="1" w:lastColumn="0" w:noHBand="0" w:noVBand="1"/>
      </w:tblPr>
      <w:tblGrid>
        <w:gridCol w:w="1560"/>
        <w:gridCol w:w="6945"/>
        <w:gridCol w:w="2156"/>
        <w:gridCol w:w="2097"/>
      </w:tblGrid>
      <w:tr w:rsidR="00D425BC" w:rsidRPr="00D26CE7" w14:paraId="0A5097EC" w14:textId="5F451A0C" w:rsidTr="00026127">
        <w:trPr>
          <w:trHeight w:val="2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DAD0D0" w14:textId="77777777" w:rsidR="00D425BC" w:rsidRPr="00D26CE7" w:rsidRDefault="00D425BC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9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98224" w14:textId="77777777" w:rsidR="00D425BC" w:rsidRPr="00D26CE7" w:rsidRDefault="00D425BC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156" w:type="dxa"/>
          </w:tcPr>
          <w:p w14:paraId="45C64CF9" w14:textId="77777777" w:rsidR="00D425BC" w:rsidRPr="00D26CE7" w:rsidRDefault="00D425BC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97" w:type="dxa"/>
          </w:tcPr>
          <w:p w14:paraId="79053A96" w14:textId="77777777" w:rsidR="00D425BC" w:rsidRPr="00D26CE7" w:rsidRDefault="00D425BC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</w:tr>
      <w:tr w:rsidR="00D425BC" w:rsidRPr="00D26CE7" w14:paraId="4E418F2E" w14:textId="2BDDD4FB" w:rsidTr="00026127">
        <w:trPr>
          <w:trHeight w:val="40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E0FA72" w14:textId="77777777" w:rsidR="00D425BC" w:rsidRPr="00D26CE7" w:rsidRDefault="00D425BC" w:rsidP="00A203D0">
            <w:pPr>
              <w:widowControl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D26CE7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Proposal</w:t>
            </w:r>
          </w:p>
        </w:tc>
        <w:tc>
          <w:tcPr>
            <w:tcW w:w="69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F4CCB7" w14:textId="77777777" w:rsidR="00D425BC" w:rsidRPr="00D26CE7" w:rsidRDefault="00D425BC" w:rsidP="00A203D0">
            <w:pPr>
              <w:widowControl/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D26CE7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Proposal title</w:t>
            </w:r>
          </w:p>
        </w:tc>
        <w:tc>
          <w:tcPr>
            <w:tcW w:w="2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E7881" w14:textId="18B89E38" w:rsidR="00D425BC" w:rsidRPr="00D26CE7" w:rsidRDefault="00D425BC" w:rsidP="000B6CDD">
            <w:pPr>
              <w:widowControl/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D26CE7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Estimated cost (€)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22598" w14:textId="4738C3B6" w:rsidR="00D425BC" w:rsidRPr="00D26CE7" w:rsidRDefault="005C67FD" w:rsidP="000B6CDD">
            <w:pPr>
              <w:widowControl/>
              <w:jc w:val="center"/>
              <w:rPr>
                <w:rFonts w:asciiTheme="majorHAnsi" w:hAnsiTheme="majorHAnsi"/>
                <w:b/>
                <w:i/>
                <w:color w:val="000000"/>
                <w:sz w:val="20"/>
              </w:rPr>
            </w:pPr>
            <w:r w:rsidRPr="00D26CE7">
              <w:rPr>
                <w:rFonts w:asciiTheme="majorHAnsi" w:hAnsiTheme="majorHAnsi"/>
                <w:b/>
                <w:i/>
                <w:color w:val="000000"/>
                <w:sz w:val="20"/>
              </w:rPr>
              <w:t>Breakdown of expense in ICCAT budget</w:t>
            </w:r>
          </w:p>
        </w:tc>
      </w:tr>
      <w:tr w:rsidR="00D425BC" w:rsidRPr="00D26CE7" w14:paraId="64218700" w14:textId="334F9B87" w:rsidTr="00026127">
        <w:trPr>
          <w:trHeight w:val="20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347AAB" w14:textId="6D5299FE" w:rsidR="00D425BC" w:rsidRPr="00D26CE7" w:rsidRDefault="00D425BC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PLE_111</w:t>
            </w:r>
          </w:p>
        </w:tc>
        <w:tc>
          <w:tcPr>
            <w:tcW w:w="6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52A599" w14:textId="5B01590E" w:rsidR="00D425BC" w:rsidRPr="00D26CE7" w:rsidRDefault="00D425BC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Discussion paper on a proposed ICCAT-NAFO memorandum of understanding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A7B041" w14:textId="01480158" w:rsidR="00D425BC" w:rsidRPr="00D26CE7" w:rsidRDefault="00D425BC" w:rsidP="00223E30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3,855.06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61A10" w14:textId="677F5EE7" w:rsidR="00D425BC" w:rsidRPr="00D26CE7" w:rsidRDefault="005C67FD" w:rsidP="005C67FD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</w:rPr>
              <w:t>1.a. Salaries</w:t>
            </w:r>
          </w:p>
        </w:tc>
      </w:tr>
      <w:tr w:rsidR="00AC7B79" w:rsidRPr="00D26CE7" w14:paraId="5F59699C" w14:textId="01DCA9F8" w:rsidTr="00026127">
        <w:trPr>
          <w:trHeight w:val="20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74DBF5" w14:textId="6785344B" w:rsidR="00AC7B79" w:rsidRPr="00D26CE7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PWG_414</w:t>
            </w:r>
          </w:p>
        </w:tc>
        <w:tc>
          <w:tcPr>
            <w:tcW w:w="6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2709D1" w14:textId="0D25A112" w:rsidR="00AC7B79" w:rsidRPr="00D26CE7" w:rsidRDefault="00AC7B79" w:rsidP="00AC7B79">
            <w:pPr>
              <w:widowControl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Draft Recommendation by ICCAT on vessel chartering and access agreement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B0592A" w14:textId="3530824D" w:rsidR="00AC7B79" w:rsidRPr="00D26CE7" w:rsidRDefault="00AC7B79" w:rsidP="001A50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30,044.00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390C4" w14:textId="3B84DE8C" w:rsidR="00AC7B79" w:rsidRPr="00D26CE7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</w:rPr>
              <w:t>1.a. Salaries</w:t>
            </w:r>
          </w:p>
        </w:tc>
      </w:tr>
      <w:tr w:rsidR="00AC7B79" w:rsidRPr="00D26CE7" w14:paraId="7EBE60C4" w14:textId="17B1B315" w:rsidTr="00026127">
        <w:trPr>
          <w:trHeight w:val="20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920739" w14:textId="35D9909F" w:rsidR="00AC7B79" w:rsidRPr="00D26CE7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PWG_420</w:t>
            </w:r>
          </w:p>
        </w:tc>
        <w:tc>
          <w:tcPr>
            <w:tcW w:w="6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2BDBB2" w14:textId="64F39F3E" w:rsidR="00AC7B79" w:rsidRPr="00D26CE7" w:rsidRDefault="00AC7B79" w:rsidP="00AC7B79">
            <w:pPr>
              <w:widowControl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Draft Recommendation by ICCAT amending Rec. 06-13 concerning trade measure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97E1CE" w14:textId="75325B63" w:rsidR="00AC7B79" w:rsidRPr="00D26CE7" w:rsidRDefault="00AC7B79" w:rsidP="001A50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 xml:space="preserve">17,168.00 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9315E" w14:textId="735A674A" w:rsidR="00AC7B79" w:rsidRPr="00D26CE7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</w:rPr>
              <w:t>1.a. Salaries</w:t>
            </w:r>
          </w:p>
        </w:tc>
      </w:tr>
      <w:tr w:rsidR="00AC7B79" w:rsidRPr="00D26CE7" w14:paraId="4FC6CF13" w14:textId="19B4B34D" w:rsidTr="00026127">
        <w:trPr>
          <w:trHeight w:val="20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573C09" w14:textId="40F9D0D9" w:rsidR="00AC7B79" w:rsidRPr="00D26CE7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PA1_502</w:t>
            </w:r>
          </w:p>
        </w:tc>
        <w:tc>
          <w:tcPr>
            <w:tcW w:w="6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A71B0F" w14:textId="1B48DA03" w:rsidR="00AC7B79" w:rsidRPr="00D26CE7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 xml:space="preserve">Draft </w:t>
            </w:r>
            <w:r w:rsidRPr="00D26CE7">
              <w:rPr>
                <w:rFonts w:asciiTheme="majorHAnsi" w:hAnsiTheme="majorHAnsi"/>
                <w:color w:val="000000"/>
                <w:sz w:val="20"/>
              </w:rPr>
              <w:t>Recommendation by ICCAT for a pilot project for farming bluefin tuna (</w:t>
            </w:r>
            <w:r w:rsidRPr="00D26CE7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thynnus</w:t>
            </w:r>
            <w:r w:rsidRPr="00D26CE7">
              <w:rPr>
                <w:rFonts w:asciiTheme="majorHAnsi" w:hAnsiTheme="majorHAnsi"/>
                <w:color w:val="000000"/>
                <w:sz w:val="20"/>
              </w:rPr>
              <w:t>) and yellowfin tuna (</w:t>
            </w:r>
            <w:r w:rsidRPr="00D26CE7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albacares</w:t>
            </w:r>
            <w:r w:rsidRPr="00D26CE7">
              <w:rPr>
                <w:rFonts w:asciiTheme="majorHAnsi" w:hAnsiTheme="majorHAnsi"/>
                <w:color w:val="000000"/>
                <w:sz w:val="20"/>
              </w:rPr>
              <w:t>) in waters of the Canary Island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C5D69B" w14:textId="46E96C2C" w:rsidR="00AC7B79" w:rsidRPr="00D26CE7" w:rsidRDefault="00AC7B79" w:rsidP="00AC7B79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5,039.18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AC04E" w14:textId="6E397831" w:rsidR="00AC7B79" w:rsidRPr="00D26CE7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</w:rPr>
              <w:t>1.a. Salaries</w:t>
            </w:r>
          </w:p>
        </w:tc>
      </w:tr>
      <w:tr w:rsidR="00AC7B79" w:rsidRPr="00D26CE7" w14:paraId="0D7299A4" w14:textId="1170D402" w:rsidTr="00026127">
        <w:trPr>
          <w:trHeight w:val="20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E60949" w14:textId="7B4DFF26" w:rsidR="00AC7B79" w:rsidRPr="00D26CE7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PA1_505</w:t>
            </w:r>
          </w:p>
        </w:tc>
        <w:tc>
          <w:tcPr>
            <w:tcW w:w="6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FF0FBB" w14:textId="7A424066" w:rsidR="00AC7B79" w:rsidRPr="00D26CE7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Draft Recommendation by ICCAT on a candidate management procedure for western Atlantic skipjack tuna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0B6D72" w14:textId="6FC7E025" w:rsidR="00AC7B79" w:rsidRPr="00D26CE7" w:rsidRDefault="00AC7B79" w:rsidP="00AC7B79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6,223.30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1EEB3" w14:textId="2DC4E8D0" w:rsidR="00AC7B79" w:rsidRPr="00D26CE7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</w:rPr>
              <w:t>1.a. Salaries</w:t>
            </w:r>
          </w:p>
        </w:tc>
      </w:tr>
      <w:tr w:rsidR="00AC7B79" w:rsidRPr="00D26CE7" w14:paraId="25DC40D5" w14:textId="61F66AEB" w:rsidTr="00026127">
        <w:trPr>
          <w:trHeight w:val="20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108259" w14:textId="4D860596" w:rsidR="00AC7B79" w:rsidRPr="00D26CE7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PA2_609</w:t>
            </w:r>
          </w:p>
        </w:tc>
        <w:tc>
          <w:tcPr>
            <w:tcW w:w="6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654BB6" w14:textId="54E05EB5" w:rsidR="00AC7B79" w:rsidRPr="00D26CE7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 xml:space="preserve">Draft </w:t>
            </w:r>
            <w:r w:rsidRPr="00D26CE7">
              <w:rPr>
                <w:rFonts w:asciiTheme="majorHAnsi" w:hAnsiTheme="majorHAnsi"/>
                <w:color w:val="000000"/>
                <w:sz w:val="20"/>
              </w:rPr>
              <w:t>Recommendation by ICCAT for a pilot project for farming bluefin tuna (</w:t>
            </w:r>
            <w:r w:rsidRPr="00D26CE7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thynnus</w:t>
            </w:r>
            <w:r w:rsidRPr="00D26CE7">
              <w:rPr>
                <w:rFonts w:asciiTheme="majorHAnsi" w:hAnsiTheme="majorHAnsi"/>
                <w:color w:val="000000"/>
                <w:sz w:val="20"/>
              </w:rPr>
              <w:t>) and yellowfin tuna (</w:t>
            </w:r>
            <w:r w:rsidRPr="00D26CE7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albacares</w:t>
            </w:r>
            <w:r w:rsidRPr="00D26CE7">
              <w:rPr>
                <w:rFonts w:asciiTheme="majorHAnsi" w:hAnsiTheme="majorHAnsi"/>
                <w:color w:val="000000"/>
                <w:sz w:val="20"/>
              </w:rPr>
              <w:t>) in waters of the Canary Island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16703B" w14:textId="55DBDEE1" w:rsidR="00AC7B79" w:rsidRPr="00D26CE7" w:rsidRDefault="00AC7B79" w:rsidP="00AC7B79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1,184.12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5A7BA" w14:textId="76243486" w:rsidR="00AC7B79" w:rsidRPr="00D26CE7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</w:rPr>
              <w:t>1.a. Salaries</w:t>
            </w:r>
          </w:p>
        </w:tc>
      </w:tr>
      <w:tr w:rsidR="00AC7B79" w:rsidRPr="00D26CE7" w14:paraId="3E1067D7" w14:textId="05A59B1B" w:rsidTr="00026127">
        <w:trPr>
          <w:trHeight w:val="20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3259D8" w14:textId="4A0090CA" w:rsidR="00AC7B79" w:rsidRPr="00D26CE7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PA2_611</w:t>
            </w:r>
          </w:p>
        </w:tc>
        <w:tc>
          <w:tcPr>
            <w:tcW w:w="6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AD8F69" w14:textId="3E9E39BE" w:rsidR="00AC7B79" w:rsidRPr="00D26CE7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 xml:space="preserve">Draft </w:t>
            </w:r>
            <w:r w:rsidRPr="00D26CE7">
              <w:rPr>
                <w:rFonts w:asciiTheme="majorHAnsi" w:hAnsiTheme="majorHAnsi"/>
                <w:color w:val="000000"/>
                <w:sz w:val="20"/>
              </w:rPr>
              <w:t>Recommendation by ICCAT for a conservation and management plan for western Atlantic bluefin tuna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635DC0" w14:textId="05544BE6" w:rsidR="00AC7B79" w:rsidRPr="00D26CE7" w:rsidRDefault="00AC7B79" w:rsidP="00AC7B79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9,977.46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A85E3" w14:textId="65FFE506" w:rsidR="00AC7B79" w:rsidRPr="00D26CE7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</w:rPr>
              <w:t>1.a. Salaries</w:t>
            </w:r>
          </w:p>
        </w:tc>
      </w:tr>
      <w:tr w:rsidR="00AC7B79" w:rsidRPr="00D26CE7" w14:paraId="559693B3" w14:textId="26EDFAD8" w:rsidTr="00026127">
        <w:trPr>
          <w:trHeight w:val="3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6F3135" w14:textId="47B5C0EE" w:rsidR="00AC7B79" w:rsidRPr="00D26CE7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PA2_616</w:t>
            </w:r>
          </w:p>
        </w:tc>
        <w:tc>
          <w:tcPr>
            <w:tcW w:w="6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F7F11" w14:textId="2B145C46" w:rsidR="00AC7B79" w:rsidRPr="00D26CE7" w:rsidRDefault="00AC7B79" w:rsidP="00AC7B79">
            <w:pPr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Draft Recommendation by ICCAT for a conservation and management plan for western Atlantic bluefin tuna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7A8D97" w14:textId="67C49B95" w:rsidR="00AC7B79" w:rsidRPr="00D26CE7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5,140.08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E6919" w14:textId="25020A32" w:rsidR="00AC7B79" w:rsidRPr="00D26CE7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</w:rPr>
              <w:t>1.a. Salaries</w:t>
            </w:r>
          </w:p>
        </w:tc>
      </w:tr>
      <w:tr w:rsidR="00AC7B79" w:rsidRPr="00D26CE7" w14:paraId="62F283F8" w14:textId="232530E1" w:rsidTr="00026127">
        <w:trPr>
          <w:trHeight w:val="20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99E199" w14:textId="63840CD6" w:rsidR="00AC7B79" w:rsidRPr="00D26CE7" w:rsidRDefault="00AC7B79" w:rsidP="00AC7B79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PA4_804</w:t>
            </w:r>
          </w:p>
        </w:tc>
        <w:tc>
          <w:tcPr>
            <w:tcW w:w="6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708C71" w14:textId="5A762F0E" w:rsidR="00AC7B79" w:rsidRPr="00D26CE7" w:rsidRDefault="00AC7B79" w:rsidP="00AC7B79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Draft Recommendation by ICCAT on the conservation and management of sharks caught in association with ICCAT fisherie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C88711" w14:textId="7C919DEF" w:rsidR="00AC7B79" w:rsidRPr="00D26CE7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1,542.31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A0A8" w14:textId="5A4DF309" w:rsidR="00AC7B79" w:rsidRPr="00D26CE7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</w:rPr>
              <w:t>1.a. Salaries</w:t>
            </w:r>
          </w:p>
        </w:tc>
      </w:tr>
      <w:tr w:rsidR="00AC7B79" w:rsidRPr="00D26CE7" w14:paraId="0655BD2F" w14:textId="7A5836DC" w:rsidTr="00026127">
        <w:trPr>
          <w:trHeight w:val="20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9F8A7E" w14:textId="0D8F1A40" w:rsidR="00AC7B79" w:rsidRPr="00D26CE7" w:rsidRDefault="00AC7B79" w:rsidP="00AC7B79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PA4_808</w:t>
            </w:r>
          </w:p>
        </w:tc>
        <w:tc>
          <w:tcPr>
            <w:tcW w:w="6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90CC74" w14:textId="45EEB54F" w:rsidR="00AC7B79" w:rsidRPr="00D26CE7" w:rsidRDefault="00AC7B79" w:rsidP="00AC7B79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Draft Recommendation by ICCAT on the conservation and management of sharks caught in association with ICCAT fisherie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005F54" w14:textId="554A10A3" w:rsidR="00AC7B79" w:rsidRPr="00D26CE7" w:rsidRDefault="00AC7B79" w:rsidP="00AC7B79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15,174.44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10971" w14:textId="7B71760F" w:rsidR="00AC7B79" w:rsidRPr="00D26CE7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</w:rPr>
              <w:t>1.a. Salaries</w:t>
            </w:r>
          </w:p>
        </w:tc>
      </w:tr>
      <w:tr w:rsidR="00AC7B79" w:rsidRPr="00D26CE7" w14:paraId="58633D88" w14:textId="71430289" w:rsidTr="00026127">
        <w:trPr>
          <w:trHeight w:val="56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059BA3" w14:textId="4B2719BD" w:rsidR="00AC7B79" w:rsidRPr="00D26CE7" w:rsidRDefault="00AC7B79" w:rsidP="00AC7B79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PA4_811</w:t>
            </w:r>
          </w:p>
        </w:tc>
        <w:tc>
          <w:tcPr>
            <w:tcW w:w="6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30B2FB" w14:textId="29797F9D" w:rsidR="00AC7B79" w:rsidRPr="00D26CE7" w:rsidRDefault="00AC7B79" w:rsidP="00AC7B79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Draft Recommendation by ICCAT to amend ICCAT Recommendation 07-07 and supplemental Recommendation 11-09 on reducing incidental bycatch of seabirds in ICCAT longline fisherie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4EF6EB" w14:textId="5B7A2BEC" w:rsidR="00AC7B79" w:rsidRPr="00D26CE7" w:rsidRDefault="00AC7B79" w:rsidP="00AC7B79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 xml:space="preserve">1,450.46 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2B472" w14:textId="6F380FAF" w:rsidR="00AC7B79" w:rsidRPr="00D26CE7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</w:rPr>
              <w:t>1.a. Salaries</w:t>
            </w:r>
          </w:p>
        </w:tc>
      </w:tr>
      <w:tr w:rsidR="00AC7B79" w:rsidRPr="00D26CE7" w14:paraId="1318843E" w14:textId="1ED40FE1" w:rsidTr="00026127">
        <w:trPr>
          <w:trHeight w:val="27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ACA337" w14:textId="47271C5B" w:rsidR="00AC7B79" w:rsidRPr="00D26CE7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PA4_812</w:t>
            </w:r>
          </w:p>
        </w:tc>
        <w:tc>
          <w:tcPr>
            <w:tcW w:w="6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FE4BBF" w14:textId="1152EC42" w:rsidR="00AC7B79" w:rsidRPr="00D26CE7" w:rsidRDefault="00AC7B79" w:rsidP="00AC7B79">
            <w:pPr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 xml:space="preserve">Draft Recommendation by ICCAT on basking shark and great white shark caught in association with fisheries managed by ICCAT 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ACC544" w14:textId="088F1F3D" w:rsidR="00AC7B79" w:rsidRPr="00D26CE7" w:rsidRDefault="00AC7B79" w:rsidP="00FB08CF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858.40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61206" w14:textId="54BEAF2C" w:rsidR="00AC7B79" w:rsidRPr="00D26CE7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</w:rPr>
              <w:t>1.a. Salaries</w:t>
            </w:r>
          </w:p>
        </w:tc>
      </w:tr>
      <w:tr w:rsidR="00AC7B79" w:rsidRPr="00D26CE7" w14:paraId="14C22D5A" w14:textId="1BE02BFC" w:rsidTr="00026127">
        <w:trPr>
          <w:trHeight w:val="35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06D325" w14:textId="4B66393E" w:rsidR="00AC7B79" w:rsidRPr="00D26CE7" w:rsidRDefault="00AC7B79" w:rsidP="00AC7B79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PA4_813</w:t>
            </w:r>
          </w:p>
        </w:tc>
        <w:tc>
          <w:tcPr>
            <w:tcW w:w="6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DEDAFB" w14:textId="2BAEE787" w:rsidR="00AC7B79" w:rsidRPr="00D26CE7" w:rsidRDefault="00AC7B79" w:rsidP="00AC7B79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Draft Resolution by ICCAT on operational management objectives for Atlantic blue shark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838CED" w14:textId="7CDF0505" w:rsidR="00AC7B79" w:rsidRPr="00D26CE7" w:rsidRDefault="00AC7B79" w:rsidP="00AC7B79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 xml:space="preserve">26,252.44 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2E945" w14:textId="32531BE7" w:rsidR="00AC7B79" w:rsidRPr="00D26CE7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</w:rPr>
              <w:t>1.a. Salaries</w:t>
            </w:r>
          </w:p>
        </w:tc>
      </w:tr>
      <w:tr w:rsidR="00AC7B79" w:rsidRPr="00D26CE7" w14:paraId="6522A7BE" w14:textId="6CE85628" w:rsidTr="00026127">
        <w:trPr>
          <w:trHeight w:val="16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67E797" w14:textId="6251AD8C" w:rsidR="00AC7B79" w:rsidRPr="00D26CE7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PA4_815</w:t>
            </w:r>
          </w:p>
        </w:tc>
        <w:tc>
          <w:tcPr>
            <w:tcW w:w="6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2C7A01" w14:textId="3EC50EA6" w:rsidR="00AC7B79" w:rsidRPr="00D26CE7" w:rsidRDefault="00AC7B79" w:rsidP="00AC7B79">
            <w:pPr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Draft Recommendation by ICCAT on the experimental use of traplines.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512C71" w14:textId="590D2155" w:rsidR="00AC7B79" w:rsidRPr="00D26CE7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5577.02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14E4B" w14:textId="39623C7E" w:rsidR="00AC7B79" w:rsidRPr="00D26CE7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</w:rPr>
              <w:t>1.a. Salaries</w:t>
            </w:r>
          </w:p>
        </w:tc>
      </w:tr>
      <w:tr w:rsidR="00D425BC" w:rsidRPr="00D26CE7" w14:paraId="5BEA8F39" w14:textId="2C56BC04" w:rsidTr="00026127">
        <w:trPr>
          <w:trHeight w:val="767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1EB8E5" w14:textId="2E32AC9C" w:rsidR="00D425BC" w:rsidRPr="00D26CE7" w:rsidRDefault="00D425BC" w:rsidP="00104E79">
            <w:pPr>
              <w:widowControl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bookmarkStart w:id="1" w:name="_Hlk87602347"/>
            <w:r w:rsidRPr="00D26CE7">
              <w:rPr>
                <w:rFonts w:asciiTheme="majorHAnsi" w:hAnsiTheme="majorHAnsi"/>
                <w:color w:val="000000"/>
                <w:sz w:val="20"/>
                <w:szCs w:val="20"/>
              </w:rPr>
              <w:t>STF_215</w:t>
            </w:r>
            <w:r w:rsidR="0004287E" w:rsidRPr="00D26CE7">
              <w:rPr>
                <w:rFonts w:asciiTheme="majorHAnsi" w:hAnsiTheme="majorHAnsi"/>
                <w:color w:val="000000"/>
                <w:sz w:val="20"/>
              </w:rPr>
              <w:t>A</w:t>
            </w:r>
            <w:r w:rsidR="00C95A85" w:rsidRPr="00D26CE7">
              <w:rPr>
                <w:rFonts w:asciiTheme="majorHAnsi" w:hAnsiTheme="majorHAnsi"/>
                <w:color w:val="000000"/>
                <w:sz w:val="20"/>
                <w:szCs w:val="20"/>
              </w:rPr>
              <w:t xml:space="preserve"> </w:t>
            </w:r>
            <w:r w:rsidR="00C95A85" w:rsidRPr="00D26CE7">
              <w:rPr>
                <w:rFonts w:asciiTheme="majorHAnsi" w:hAnsiTheme="majorHAnsi"/>
                <w:color w:val="000000"/>
                <w:sz w:val="20"/>
              </w:rPr>
              <w:t>(previous STF_213, 214 and 215)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A7F338" w14:textId="41902A99" w:rsidR="00D425BC" w:rsidRPr="00D26CE7" w:rsidRDefault="00D425BC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>Propos</w:t>
            </w:r>
            <w:r w:rsidRPr="00D26CE7">
              <w:rPr>
                <w:rFonts w:ascii="Cambria" w:hAnsi="Cambria"/>
                <w:color w:val="000000"/>
                <w:sz w:val="20"/>
              </w:rPr>
              <w:t>al</w:t>
            </w:r>
            <w:r w:rsidRPr="00D26CE7">
              <w:rPr>
                <w:rFonts w:ascii="Cambria" w:hAnsi="Cambria"/>
                <w:color w:val="000000"/>
                <w:sz w:val="20"/>
                <w:szCs w:val="20"/>
              </w:rPr>
              <w:t xml:space="preserve"> to increase the number of representatives funded per delegation for the Commission meetings</w:t>
            </w:r>
            <w:r w:rsidRPr="00D26CE7">
              <w:rPr>
                <w:rStyle w:val="FootnoteReference"/>
                <w:rFonts w:ascii="Cambria" w:hAnsi="Cambria"/>
                <w:color w:val="000000"/>
                <w:sz w:val="20"/>
                <w:szCs w:val="20"/>
              </w:rPr>
              <w:footnoteReference w:id="1"/>
            </w:r>
            <w:r w:rsidR="004464A3" w:rsidRPr="00D26CE7">
              <w:rPr>
                <w:rFonts w:ascii="Cambria" w:hAnsi="Cambria"/>
                <w:color w:val="000000"/>
                <w:sz w:val="20"/>
                <w:szCs w:val="20"/>
              </w:rPr>
              <w:t xml:space="preserve"> </w:t>
            </w:r>
            <w:r w:rsidR="004464A3" w:rsidRPr="00D26CE7">
              <w:rPr>
                <w:rFonts w:ascii="Cambria" w:hAnsi="Cambria"/>
                <w:color w:val="000000"/>
                <w:sz w:val="20"/>
              </w:rPr>
              <w:t xml:space="preserve">(Algeria, Tunisia and </w:t>
            </w:r>
            <w:proofErr w:type="gramStart"/>
            <w:r w:rsidR="004464A3" w:rsidRPr="00D26CE7">
              <w:rPr>
                <w:rFonts w:ascii="Cambria" w:hAnsi="Cambria"/>
                <w:color w:val="000000"/>
                <w:sz w:val="20"/>
              </w:rPr>
              <w:t>Egypt)(</w:t>
            </w:r>
            <w:proofErr w:type="gramEnd"/>
            <w:r w:rsidR="004464A3" w:rsidRPr="00D26CE7">
              <w:rPr>
                <w:rFonts w:ascii="Cambria" w:hAnsi="Cambria"/>
                <w:color w:val="000000"/>
                <w:sz w:val="20"/>
              </w:rPr>
              <w:t>a)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2A96DD" w14:textId="49A679E0" w:rsidR="00D425BC" w:rsidRPr="00D26CE7" w:rsidRDefault="00FD3DF0" w:rsidP="00DD0A70">
            <w:pPr>
              <w:jc w:val="center"/>
              <w:rPr>
                <w:rFonts w:asciiTheme="majorHAnsi" w:hAnsiTheme="majorHAnsi"/>
                <w:b/>
                <w:color w:val="000000"/>
                <w:sz w:val="20"/>
              </w:rPr>
            </w:pPr>
            <w:r w:rsidRPr="00D26CE7">
              <w:rPr>
                <w:rFonts w:asciiTheme="majorHAnsi" w:hAnsiTheme="majorHAnsi"/>
                <w:b/>
                <w:color w:val="000000"/>
                <w:sz w:val="20"/>
              </w:rPr>
              <w:t>264,494.16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BBC19" w14:textId="290FAD13" w:rsidR="00D425BC" w:rsidRPr="00D26CE7" w:rsidRDefault="00285A54" w:rsidP="00040318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2.e Special Meeting Participation Fund (MPF)</w:t>
            </w:r>
          </w:p>
        </w:tc>
      </w:tr>
      <w:tr w:rsidR="00040318" w:rsidRPr="00D26CE7" w14:paraId="2FDE081E" w14:textId="77777777" w:rsidTr="00026127">
        <w:trPr>
          <w:trHeight w:val="531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BAABB3" w14:textId="222332CB" w:rsidR="00040318" w:rsidRPr="00D26CE7" w:rsidRDefault="00040318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STF_221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B1E75C" w14:textId="77777777" w:rsidR="00F4576A" w:rsidRPr="00D26CE7" w:rsidRDefault="00F4576A" w:rsidP="00F4576A">
            <w:pPr>
              <w:jc w:val="both"/>
              <w:rPr>
                <w:rFonts w:ascii="Cambria" w:hAnsi="Cambria"/>
                <w:color w:val="000000"/>
                <w:sz w:val="20"/>
              </w:rPr>
            </w:pPr>
            <w:r w:rsidRPr="00D26CE7">
              <w:rPr>
                <w:rFonts w:ascii="Cambria" w:hAnsi="Cambria"/>
                <w:color w:val="000000"/>
                <w:sz w:val="20"/>
              </w:rPr>
              <w:t>Draft Recommendation by ICCAT amending Recommendation 20-09 on the establishment of a Meeting Participation Fund for developing ICCAT Contracting Parties</w:t>
            </w:r>
          </w:p>
          <w:p w14:paraId="66055ED4" w14:textId="77777777" w:rsidR="00F4576A" w:rsidRPr="00D26CE7" w:rsidRDefault="00F4576A" w:rsidP="00F4576A">
            <w:pPr>
              <w:jc w:val="both"/>
              <w:rPr>
                <w:rFonts w:ascii="Cambria" w:hAnsi="Cambria"/>
                <w:color w:val="000000"/>
                <w:sz w:val="8"/>
                <w:szCs w:val="8"/>
              </w:rPr>
            </w:pPr>
          </w:p>
          <w:p w14:paraId="3E59C07A" w14:textId="42E87A7F" w:rsidR="00040318" w:rsidRPr="00D26CE7" w:rsidRDefault="00F4576A" w:rsidP="00F4576A">
            <w:pPr>
              <w:jc w:val="both"/>
              <w:rPr>
                <w:rFonts w:ascii="Cambria" w:hAnsi="Cambria"/>
                <w:color w:val="000000"/>
                <w:sz w:val="20"/>
                <w:szCs w:val="20"/>
                <w:lang w:val="en-US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  <w:lang w:val="en-US"/>
              </w:rPr>
              <w:t>(</w:t>
            </w:r>
            <w:r w:rsidR="00C319D0" w:rsidRPr="00D26CE7">
              <w:rPr>
                <w:rFonts w:ascii="Cambria" w:hAnsi="Cambria"/>
                <w:color w:val="000000"/>
                <w:sz w:val="20"/>
                <w:lang w:val="en-US"/>
              </w:rPr>
              <w:t>submitted by</w:t>
            </w:r>
            <w:r w:rsidR="00C319D0" w:rsidRPr="00D26CE7">
              <w:rPr>
                <w:rFonts w:ascii="Cambria" w:hAnsi="Cambria"/>
                <w:color w:val="000000"/>
                <w:sz w:val="20"/>
                <w:szCs w:val="20"/>
                <w:lang w:val="en-US"/>
              </w:rPr>
              <w:t xml:space="preserve"> </w:t>
            </w:r>
            <w:r w:rsidRPr="00D26CE7">
              <w:rPr>
                <w:rFonts w:ascii="Cambria" w:hAnsi="Cambria"/>
                <w:color w:val="000000"/>
                <w:sz w:val="20"/>
                <w:lang w:val="en-US"/>
              </w:rPr>
              <w:t>Egypt</w:t>
            </w:r>
            <w:r w:rsidR="00C00BA4" w:rsidRPr="00D26CE7">
              <w:rPr>
                <w:rFonts w:ascii="Cambria" w:hAnsi="Cambria"/>
                <w:color w:val="000000"/>
                <w:sz w:val="20"/>
                <w:lang w:val="en-US"/>
              </w:rPr>
              <w:t>,</w:t>
            </w:r>
            <w:r w:rsidR="00C319D0" w:rsidRPr="00D26CE7">
              <w:rPr>
                <w:rFonts w:ascii="Cambria" w:hAnsi="Cambria"/>
                <w:color w:val="000000"/>
                <w:sz w:val="20"/>
                <w:lang w:val="en-US"/>
              </w:rPr>
              <w:t xml:space="preserve"> with comments from</w:t>
            </w:r>
            <w:r w:rsidRPr="00D26CE7">
              <w:rPr>
                <w:rFonts w:ascii="Cambria" w:hAnsi="Cambria"/>
                <w:color w:val="000000"/>
                <w:sz w:val="20"/>
                <w:lang w:val="en-US"/>
              </w:rPr>
              <w:t xml:space="preserve"> Belize, Costa Rica, El Salvador, Guatemala, Honduras, Nicaragua and Panama</w:t>
            </w:r>
            <w:r w:rsidRPr="00D26CE7">
              <w:rPr>
                <w:rFonts w:ascii="Cambria" w:hAnsi="Cambria"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39E8FB" w14:textId="79CE6BFB" w:rsidR="00040318" w:rsidRPr="00D26CE7" w:rsidRDefault="00016CE7" w:rsidP="00DD0A70">
            <w:pPr>
              <w:jc w:val="center"/>
              <w:rPr>
                <w:rFonts w:asciiTheme="majorHAnsi" w:hAnsiTheme="majorHAnsi"/>
                <w:color w:val="000000"/>
                <w:sz w:val="20"/>
                <w:u w:val="single"/>
              </w:rPr>
            </w:pPr>
            <w:r w:rsidRPr="00D26CE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4</w:t>
            </w:r>
            <w:r w:rsidR="003061C2" w:rsidRPr="00D26CE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89</w:t>
            </w:r>
            <w:r w:rsidRPr="00D26CE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,</w:t>
            </w:r>
            <w:r w:rsidR="003061C2" w:rsidRPr="00D26CE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570</w:t>
            </w:r>
            <w:r w:rsidRPr="00D26CE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.3</w:t>
            </w:r>
            <w:r w:rsidR="003061C2" w:rsidRPr="00D26CE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9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BA4CD" w14:textId="70643114" w:rsidR="00040318" w:rsidRPr="00D26CE7" w:rsidRDefault="00040318" w:rsidP="00122205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D26CE7">
              <w:rPr>
                <w:rFonts w:asciiTheme="majorHAnsi" w:hAnsiTheme="majorHAnsi"/>
                <w:color w:val="000000"/>
                <w:sz w:val="20"/>
              </w:rPr>
              <w:t>2.e Special Meeting Participation Fund (MPF)</w:t>
            </w:r>
          </w:p>
        </w:tc>
      </w:tr>
      <w:bookmarkEnd w:id="1"/>
      <w:tr w:rsidR="00D425BC" w:rsidRPr="00D26CE7" w14:paraId="7A3623E3" w14:textId="75215002" w:rsidTr="00026127">
        <w:trPr>
          <w:trHeight w:val="2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3F9C8E" w14:textId="77777777" w:rsidR="00D425BC" w:rsidRPr="00D26CE7" w:rsidRDefault="00D425BC" w:rsidP="00D37567">
            <w:pPr>
              <w:widowControl/>
              <w:jc w:val="right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</w:rPr>
            </w:pPr>
            <w:r w:rsidRPr="00D26CE7">
              <w:rPr>
                <w:rFonts w:asciiTheme="majorHAnsi" w:hAnsiTheme="majorHAnsi"/>
                <w:b/>
                <w:bCs/>
                <w:color w:val="000000"/>
                <w:sz w:val="20"/>
              </w:rPr>
              <w:t>Total estimated cost to implement proposal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65CB54" w14:textId="7F116CDF" w:rsidR="00D425BC" w:rsidRPr="00D26CE7" w:rsidRDefault="003061C2" w:rsidP="008B50BE">
            <w:pPr>
              <w:jc w:val="center"/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</w:pPr>
            <w:r w:rsidRPr="00D26CE7"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  <w:t>619</w:t>
            </w:r>
            <w:r w:rsidR="00D425BC" w:rsidRPr="00D26CE7"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  <w:t>,</w:t>
            </w:r>
            <w:r w:rsidRPr="00D26CE7"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  <w:t>056</w:t>
            </w:r>
            <w:r w:rsidR="00D425BC" w:rsidRPr="00D26CE7"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  <w:t>.6</w:t>
            </w:r>
            <w:r w:rsidRPr="00D26CE7"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  <w:t>6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7A878" w14:textId="77777777" w:rsidR="00D425BC" w:rsidRPr="00D26CE7" w:rsidRDefault="00D425BC" w:rsidP="008B50BE">
            <w:pPr>
              <w:jc w:val="center"/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14:paraId="25B16EF4" w14:textId="77777777" w:rsidR="001800C4" w:rsidRPr="00D26CE7" w:rsidRDefault="001800C4" w:rsidP="008B50BE">
      <w:pPr>
        <w:rPr>
          <w:rFonts w:asciiTheme="majorHAnsi" w:hAnsiTheme="majorHAnsi"/>
          <w:bCs/>
          <w:sz w:val="8"/>
          <w:szCs w:val="8"/>
        </w:rPr>
      </w:pPr>
    </w:p>
    <w:p w14:paraId="2C42193B" w14:textId="77777777" w:rsidR="001A5031" w:rsidRPr="00D26CE7" w:rsidRDefault="001A5031" w:rsidP="008B50BE">
      <w:pPr>
        <w:rPr>
          <w:rFonts w:asciiTheme="majorHAnsi" w:hAnsiTheme="majorHAnsi"/>
          <w:bCs/>
          <w:sz w:val="20"/>
          <w:szCs w:val="20"/>
        </w:rPr>
      </w:pPr>
    </w:p>
    <w:p w14:paraId="59B989B8" w14:textId="77777777" w:rsidR="001A5031" w:rsidRPr="00D26CE7" w:rsidRDefault="001A5031" w:rsidP="008B50BE">
      <w:pPr>
        <w:rPr>
          <w:rFonts w:asciiTheme="majorHAnsi" w:hAnsiTheme="majorHAnsi"/>
          <w:bCs/>
          <w:sz w:val="20"/>
          <w:szCs w:val="20"/>
        </w:rPr>
      </w:pPr>
    </w:p>
    <w:p w14:paraId="1CFA94E3" w14:textId="77777777" w:rsidR="001A5031" w:rsidRPr="00D26CE7" w:rsidRDefault="001A5031" w:rsidP="008B50BE">
      <w:pPr>
        <w:rPr>
          <w:rFonts w:asciiTheme="majorHAnsi" w:hAnsiTheme="majorHAnsi"/>
          <w:bCs/>
          <w:sz w:val="8"/>
          <w:szCs w:val="8"/>
        </w:rPr>
      </w:pPr>
    </w:p>
    <w:tbl>
      <w:tblPr>
        <w:tblW w:w="1139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877"/>
        <w:gridCol w:w="1247"/>
        <w:gridCol w:w="3275"/>
      </w:tblGrid>
      <w:tr w:rsidR="00A54B2B" w:rsidRPr="00D26CE7" w14:paraId="1EBD915E" w14:textId="77777777" w:rsidTr="00FB08CF">
        <w:trPr>
          <w:trHeight w:val="257"/>
        </w:trPr>
        <w:tc>
          <w:tcPr>
            <w:tcW w:w="6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54D15B" w14:textId="1CC197E5" w:rsidR="00A54B2B" w:rsidRPr="00D26CE7" w:rsidRDefault="00A54B2B" w:rsidP="00687929">
            <w:pPr>
              <w:widowControl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F06B5B" w14:textId="3C6F3DAA" w:rsidR="00A54B2B" w:rsidRPr="00D26CE7" w:rsidRDefault="00A54B2B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</w:pP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N</w:t>
            </w:r>
            <w:r w:rsidR="00615345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o.</w:t>
            </w:r>
          </w:p>
        </w:tc>
        <w:tc>
          <w:tcPr>
            <w:tcW w:w="3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537BB4" w14:textId="7FB0B41B" w:rsidR="00A54B2B" w:rsidRPr="00D26CE7" w:rsidRDefault="00A54B2B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</w:pP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  <w:t xml:space="preserve">Total </w:t>
            </w:r>
            <w:r w:rsidR="00FB09EA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  <w:t>travel</w:t>
            </w: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  <w:t xml:space="preserve">, hotel </w:t>
            </w:r>
            <w:r w:rsidR="00FB09EA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  <w:t>and</w:t>
            </w: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  <w:t xml:space="preserve"> per diem</w:t>
            </w:r>
          </w:p>
        </w:tc>
      </w:tr>
      <w:tr w:rsidR="00A54B2B" w:rsidRPr="00D26CE7" w14:paraId="23879E9C" w14:textId="77777777" w:rsidTr="00FB08CF">
        <w:trPr>
          <w:trHeight w:val="257"/>
        </w:trPr>
        <w:tc>
          <w:tcPr>
            <w:tcW w:w="6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7E890E" w14:textId="6D79B442" w:rsidR="00A54B2B" w:rsidRPr="00D26CE7" w:rsidRDefault="00D569B1" w:rsidP="00687929">
            <w:pPr>
              <w:widowControl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s-ES" w:eastAsia="es-ES"/>
              </w:rPr>
              <w:t>Species</w:t>
            </w:r>
            <w:proofErr w:type="spellEnd"/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s-ES" w:eastAsia="es-ES"/>
              </w:rPr>
              <w:t>Groups</w:t>
            </w:r>
            <w:proofErr w:type="spellEnd"/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s-ES" w:eastAsia="es-ES"/>
              </w:rPr>
              <w:t xml:space="preserve"> (Madrid, 6 </w:t>
            </w:r>
            <w:proofErr w:type="spellStart"/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s-ES" w:eastAsia="es-ES"/>
              </w:rPr>
              <w:t>d</w:t>
            </w: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s-ES" w:eastAsia="es-ES"/>
              </w:rPr>
              <w:t>ays</w:t>
            </w:r>
            <w:proofErr w:type="spellEnd"/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s-ES" w:eastAsia="es-ES"/>
              </w:rPr>
              <w:t>)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5CC9FC" w14:textId="77777777" w:rsidR="00A54B2B" w:rsidRPr="00D26CE7" w:rsidRDefault="00A54B2B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</w:pP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5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BD919B" w14:textId="54DD3A02" w:rsidR="00A54B2B" w:rsidRPr="00D26CE7" w:rsidRDefault="00FB09EA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</w:pP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€</w:t>
            </w:r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22</w:t>
            </w:r>
            <w:r w:rsidR="008B73CA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,</w:t>
            </w:r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80</w:t>
            </w:r>
            <w:r w:rsidR="008B73CA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.</w:t>
            </w:r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00</w:t>
            </w:r>
          </w:p>
        </w:tc>
      </w:tr>
      <w:tr w:rsidR="00A54B2B" w:rsidRPr="00D26CE7" w14:paraId="18FB739E" w14:textId="77777777" w:rsidTr="00FB08CF">
        <w:trPr>
          <w:trHeight w:val="257"/>
        </w:trPr>
        <w:tc>
          <w:tcPr>
            <w:tcW w:w="6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C7C19" w14:textId="4813040B" w:rsidR="00A54B2B" w:rsidRPr="00D26CE7" w:rsidRDefault="00A54B2B" w:rsidP="00687929">
            <w:pPr>
              <w:widowControl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</w:pP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  <w:t>SCRS</w:t>
            </w:r>
            <w:r w:rsidR="00D569B1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  <w:t xml:space="preserve"> annual meeting</w:t>
            </w: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  <w:t xml:space="preserve"> (Madrid, 5 d</w:t>
            </w:r>
            <w:r w:rsidR="00D569B1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  <w:t>ays</w:t>
            </w: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  <w:t>)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91921D" w14:textId="77777777" w:rsidR="00A54B2B" w:rsidRPr="00D26CE7" w:rsidRDefault="00A54B2B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</w:pP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5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9F43DF" w14:textId="757E5179" w:rsidR="00A54B2B" w:rsidRPr="00D26CE7" w:rsidRDefault="00FB09EA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</w:pP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€</w:t>
            </w:r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20</w:t>
            </w:r>
            <w:r w:rsidR="008B73CA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,</w:t>
            </w:r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220</w:t>
            </w:r>
            <w:r w:rsidR="008B73CA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.</w:t>
            </w:r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00</w:t>
            </w:r>
          </w:p>
        </w:tc>
      </w:tr>
      <w:tr w:rsidR="00A54B2B" w:rsidRPr="00D26CE7" w14:paraId="324F8824" w14:textId="77777777" w:rsidTr="00FB08CF">
        <w:trPr>
          <w:trHeight w:val="257"/>
        </w:trPr>
        <w:tc>
          <w:tcPr>
            <w:tcW w:w="6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8F3152" w14:textId="424C4338" w:rsidR="00A54B2B" w:rsidRPr="00D26CE7" w:rsidRDefault="00D569B1" w:rsidP="00687929">
            <w:pPr>
              <w:widowControl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</w:pP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  <w:t>Species Group</w:t>
            </w:r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  <w:t xml:space="preserve"> + SCRS</w:t>
            </w: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  <w:t xml:space="preserve"> annual meeting</w:t>
            </w:r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  <w:t xml:space="preserve"> (Madrid, 12 d</w:t>
            </w: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  <w:t>ays</w:t>
            </w:r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 w:eastAsia="es-ES"/>
              </w:rPr>
              <w:t>)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63BDC0" w14:textId="77777777" w:rsidR="00A54B2B" w:rsidRPr="00D26CE7" w:rsidRDefault="00A54B2B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</w:pP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2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7359FA" w14:textId="16F485EF" w:rsidR="00A54B2B" w:rsidRPr="00D26CE7" w:rsidRDefault="00FB09EA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</w:pP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€</w:t>
            </w:r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81</w:t>
            </w:r>
            <w:r w:rsidR="008B73CA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,</w:t>
            </w:r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456</w:t>
            </w:r>
            <w:r w:rsidR="008B73CA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.</w:t>
            </w:r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00</w:t>
            </w:r>
          </w:p>
        </w:tc>
      </w:tr>
      <w:tr w:rsidR="00A54B2B" w:rsidRPr="00D26CE7" w14:paraId="6D161549" w14:textId="77777777" w:rsidTr="00FB08CF">
        <w:trPr>
          <w:trHeight w:val="257"/>
        </w:trPr>
        <w:tc>
          <w:tcPr>
            <w:tcW w:w="6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268906" w14:textId="6D045B7D" w:rsidR="00A54B2B" w:rsidRPr="00D26CE7" w:rsidRDefault="00A54B2B" w:rsidP="00687929">
            <w:pPr>
              <w:widowControl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</w:pP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2026</w:t>
            </w:r>
            <w:r w:rsidR="006E5518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 xml:space="preserve"> Annual meeting of the Commission</w:t>
            </w: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 xml:space="preserve"> (EU, 10 d</w:t>
            </w:r>
            <w:r w:rsidR="00D569B1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ays</w:t>
            </w: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)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636AA5" w14:textId="77777777" w:rsidR="00A54B2B" w:rsidRPr="00D26CE7" w:rsidRDefault="00A54B2B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</w:pP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26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FF1002" w14:textId="0F192827" w:rsidR="00A54B2B" w:rsidRPr="00D26CE7" w:rsidRDefault="00FB09EA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</w:pPr>
            <w:r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€</w:t>
            </w:r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40</w:t>
            </w:r>
            <w:r w:rsidR="008B73CA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,</w:t>
            </w:r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638</w:t>
            </w:r>
            <w:r w:rsidR="008B73CA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.</w:t>
            </w:r>
            <w:r w:rsidR="00A54B2B" w:rsidRPr="00D26CE7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  <w:t>16</w:t>
            </w:r>
          </w:p>
        </w:tc>
      </w:tr>
      <w:tr w:rsidR="00A54B2B" w:rsidRPr="00C32432" w14:paraId="4742B076" w14:textId="77777777" w:rsidTr="00FB08CF">
        <w:trPr>
          <w:trHeight w:val="59"/>
        </w:trPr>
        <w:tc>
          <w:tcPr>
            <w:tcW w:w="6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3B7567" w14:textId="477C5D64" w:rsidR="00A54B2B" w:rsidRPr="00D26CE7" w:rsidRDefault="00A54B2B" w:rsidP="00687929">
            <w:pPr>
              <w:widowControl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eastAsia="es-ES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13A8D7" w14:textId="3FCC540F" w:rsidR="00A54B2B" w:rsidRPr="00D26CE7" w:rsidRDefault="00A54B2B" w:rsidP="00FB09EA">
            <w:pPr>
              <w:widowControl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D26CE7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eastAsia="es-ES"/>
              </w:rPr>
              <w:t>T</w:t>
            </w:r>
            <w:r w:rsidR="00D569B1" w:rsidRPr="00D26CE7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eastAsia="es-ES"/>
              </w:rPr>
              <w:t>otal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411154" w14:textId="0B2D548F" w:rsidR="00A54B2B" w:rsidRPr="00104E79" w:rsidRDefault="00FB09EA" w:rsidP="00FB09EA">
            <w:pPr>
              <w:widowControl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D26CE7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eastAsia="es-ES"/>
              </w:rPr>
              <w:t>€</w:t>
            </w:r>
            <w:r w:rsidR="00A54B2B" w:rsidRPr="00D26CE7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eastAsia="es-ES"/>
              </w:rPr>
              <w:t>264</w:t>
            </w:r>
            <w:r w:rsidR="008B73CA" w:rsidRPr="00D26CE7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eastAsia="es-ES"/>
              </w:rPr>
              <w:t>,</w:t>
            </w:r>
            <w:r w:rsidR="00A54B2B" w:rsidRPr="00D26CE7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eastAsia="es-ES"/>
              </w:rPr>
              <w:t>494</w:t>
            </w:r>
            <w:r w:rsidR="008B73CA" w:rsidRPr="00D26CE7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eastAsia="es-ES"/>
              </w:rPr>
              <w:t>.</w:t>
            </w:r>
            <w:r w:rsidR="00A54B2B" w:rsidRPr="00D26CE7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eastAsia="es-ES"/>
              </w:rPr>
              <w:t>16</w:t>
            </w:r>
          </w:p>
        </w:tc>
      </w:tr>
    </w:tbl>
    <w:p w14:paraId="53931CED" w14:textId="77777777" w:rsidR="00A54B2B" w:rsidRPr="00C32432" w:rsidRDefault="00A54B2B" w:rsidP="00FB08CF">
      <w:pPr>
        <w:rPr>
          <w:rFonts w:asciiTheme="majorHAnsi" w:hAnsiTheme="majorHAnsi"/>
          <w:bCs/>
          <w:sz w:val="20"/>
          <w:szCs w:val="20"/>
        </w:rPr>
      </w:pPr>
    </w:p>
    <w:sectPr w:rsidR="00A54B2B" w:rsidRPr="00C32432" w:rsidSect="001E5408">
      <w:headerReference w:type="default" r:id="rId8"/>
      <w:footerReference w:type="default" r:id="rId9"/>
      <w:pgSz w:w="16840" w:h="11910" w:orient="landscape" w:code="9"/>
      <w:pgMar w:top="1418" w:right="1418" w:bottom="1418" w:left="1418" w:header="851" w:footer="113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3B50B2" w14:textId="77777777" w:rsidR="00616FF8" w:rsidRDefault="00616FF8">
      <w:r>
        <w:separator/>
      </w:r>
    </w:p>
  </w:endnote>
  <w:endnote w:type="continuationSeparator" w:id="0">
    <w:p w14:paraId="2C76A5AF" w14:textId="77777777" w:rsidR="00616FF8" w:rsidRDefault="00616F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10cpi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50E17" w14:textId="222A5D07" w:rsidR="002C008E" w:rsidRPr="002C008E" w:rsidRDefault="002C008E" w:rsidP="004F14C8">
    <w:pPr>
      <w:widowControl/>
      <w:tabs>
        <w:tab w:val="center" w:pos="4535"/>
        <w:tab w:val="center" w:pos="4680"/>
        <w:tab w:val="left" w:pos="6150"/>
        <w:tab w:val="right" w:pos="9360"/>
      </w:tabs>
      <w:jc w:val="center"/>
      <w:rPr>
        <w:rFonts w:ascii="Cambria" w:eastAsia="Calibri" w:hAnsi="Cambria" w:cs="Calibri"/>
        <w:sz w:val="20"/>
      </w:rPr>
    </w:pP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PAGE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  <w:r>
      <w:rPr>
        <w:rFonts w:ascii="Cambria" w:hAnsi="Cambria"/>
        <w:sz w:val="20"/>
      </w:rPr>
      <w:t xml:space="preserve"> / </w:t>
    </w: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NUMPAGES 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A9E9B7" w14:textId="77777777" w:rsidR="00616FF8" w:rsidRDefault="00616FF8">
      <w:r>
        <w:separator/>
      </w:r>
    </w:p>
  </w:footnote>
  <w:footnote w:type="continuationSeparator" w:id="0">
    <w:p w14:paraId="21B15B50" w14:textId="77777777" w:rsidR="00616FF8" w:rsidRDefault="00616FF8">
      <w:r>
        <w:continuationSeparator/>
      </w:r>
    </w:p>
  </w:footnote>
  <w:footnote w:id="1">
    <w:p w14:paraId="65D64FAB" w14:textId="3322D878" w:rsidR="00D425BC" w:rsidRPr="00E55687" w:rsidRDefault="00D425BC" w:rsidP="00E55687">
      <w:pPr>
        <w:pStyle w:val="FootnoteText"/>
        <w:jc w:val="both"/>
        <w:rPr>
          <w:rFonts w:asciiTheme="majorHAnsi" w:hAnsiTheme="majorHAnsi"/>
          <w:sz w:val="16"/>
          <w:szCs w:val="16"/>
          <w:lang w:val="en-US"/>
        </w:rPr>
      </w:pPr>
      <w:r w:rsidRPr="00E55687">
        <w:rPr>
          <w:rStyle w:val="FootnoteReference"/>
          <w:rFonts w:asciiTheme="majorHAnsi" w:hAnsiTheme="majorHAnsi"/>
          <w:sz w:val="16"/>
          <w:szCs w:val="16"/>
        </w:rPr>
        <w:footnoteRef/>
      </w:r>
      <w:r w:rsidRPr="00E55687">
        <w:rPr>
          <w:rFonts w:asciiTheme="majorHAnsi" w:hAnsiTheme="majorHAnsi"/>
          <w:sz w:val="16"/>
          <w:szCs w:val="16"/>
        </w:rPr>
        <w:t xml:space="preserve"> </w:t>
      </w:r>
      <w:r w:rsidRPr="00C32432">
        <w:rPr>
          <w:rFonts w:asciiTheme="majorHAnsi" w:hAnsiTheme="majorHAnsi"/>
          <w:sz w:val="16"/>
          <w:szCs w:val="16"/>
        </w:rPr>
        <w:t xml:space="preserve">It </w:t>
      </w:r>
      <w:r w:rsidR="00625889" w:rsidRPr="00C32432">
        <w:rPr>
          <w:rFonts w:asciiTheme="majorHAnsi" w:hAnsiTheme="majorHAnsi"/>
          <w:sz w:val="16"/>
          <w:szCs w:val="16"/>
        </w:rPr>
        <w:t>should be noted</w:t>
      </w:r>
      <w:r w:rsidRPr="00C32432">
        <w:rPr>
          <w:rFonts w:asciiTheme="majorHAnsi" w:hAnsiTheme="majorHAnsi"/>
          <w:sz w:val="16"/>
          <w:szCs w:val="16"/>
        </w:rPr>
        <w:t xml:space="preserve"> that the </w:t>
      </w:r>
      <w:r w:rsidR="00905CFD" w:rsidRPr="00C32432">
        <w:rPr>
          <w:rFonts w:asciiTheme="majorHAnsi" w:hAnsiTheme="majorHAnsi"/>
          <w:sz w:val="16"/>
          <w:szCs w:val="16"/>
        </w:rPr>
        <w:t>corresponding</w:t>
      </w:r>
      <w:r w:rsidRPr="00C32432">
        <w:rPr>
          <w:rFonts w:asciiTheme="majorHAnsi" w:hAnsiTheme="majorHAnsi"/>
          <w:sz w:val="16"/>
          <w:szCs w:val="16"/>
        </w:rPr>
        <w:t xml:space="preserve"> figure for this proposal (</w:t>
      </w:r>
      <w:r w:rsidR="00905CFD" w:rsidRPr="00104E79">
        <w:rPr>
          <w:rFonts w:asciiTheme="majorHAnsi" w:hAnsiTheme="majorHAnsi"/>
          <w:sz w:val="16"/>
          <w:szCs w:val="16"/>
        </w:rPr>
        <w:t>STF_215A</w:t>
      </w:r>
      <w:r w:rsidR="00386895" w:rsidRPr="00104E79">
        <w:rPr>
          <w:rFonts w:asciiTheme="majorHAnsi" w:hAnsiTheme="majorHAnsi"/>
          <w:sz w:val="16"/>
          <w:szCs w:val="16"/>
        </w:rPr>
        <w:t>,</w:t>
      </w:r>
      <w:r w:rsidR="00386895" w:rsidRPr="00C32432">
        <w:rPr>
          <w:rFonts w:asciiTheme="majorHAnsi" w:hAnsiTheme="majorHAnsi"/>
          <w:sz w:val="16"/>
          <w:szCs w:val="16"/>
        </w:rPr>
        <w:t xml:space="preserve"> </w:t>
      </w:r>
      <w:r w:rsidRPr="00C32432">
        <w:rPr>
          <w:rFonts w:asciiTheme="majorHAnsi" w:hAnsiTheme="majorHAnsi"/>
          <w:sz w:val="16"/>
          <w:szCs w:val="16"/>
        </w:rPr>
        <w:t>Algeri</w:t>
      </w:r>
      <w:r w:rsidRPr="00104E79">
        <w:rPr>
          <w:rFonts w:asciiTheme="majorHAnsi" w:hAnsiTheme="majorHAnsi"/>
          <w:sz w:val="16"/>
          <w:szCs w:val="16"/>
        </w:rPr>
        <w:t>a</w:t>
      </w:r>
      <w:r w:rsidR="00386895" w:rsidRPr="00C32432">
        <w:rPr>
          <w:rFonts w:asciiTheme="majorHAnsi" w:hAnsiTheme="majorHAnsi"/>
          <w:sz w:val="16"/>
          <w:szCs w:val="16"/>
        </w:rPr>
        <w:t xml:space="preserve">, </w:t>
      </w:r>
      <w:r w:rsidRPr="00C32432">
        <w:rPr>
          <w:rFonts w:asciiTheme="majorHAnsi" w:hAnsiTheme="majorHAnsi"/>
          <w:sz w:val="16"/>
          <w:szCs w:val="16"/>
        </w:rPr>
        <w:t>Tunisia</w:t>
      </w:r>
      <w:r w:rsidR="00874972" w:rsidRPr="00C32432">
        <w:rPr>
          <w:rFonts w:asciiTheme="majorHAnsi" w:hAnsiTheme="majorHAnsi"/>
          <w:sz w:val="16"/>
          <w:szCs w:val="16"/>
        </w:rPr>
        <w:t xml:space="preserve"> </w:t>
      </w:r>
      <w:r w:rsidR="00874972" w:rsidRPr="00104E79">
        <w:rPr>
          <w:rFonts w:asciiTheme="majorHAnsi" w:hAnsiTheme="majorHAnsi"/>
          <w:sz w:val="16"/>
          <w:szCs w:val="16"/>
        </w:rPr>
        <w:t>and Egypt</w:t>
      </w:r>
      <w:r w:rsidRPr="00C32432">
        <w:rPr>
          <w:rFonts w:asciiTheme="majorHAnsi" w:hAnsiTheme="majorHAnsi"/>
          <w:sz w:val="16"/>
          <w:szCs w:val="16"/>
        </w:rPr>
        <w:t>) has been included in t</w:t>
      </w:r>
      <w:r w:rsidR="00874972" w:rsidRPr="00104E79">
        <w:rPr>
          <w:rFonts w:asciiTheme="majorHAnsi" w:hAnsiTheme="majorHAnsi"/>
          <w:sz w:val="16"/>
          <w:szCs w:val="16"/>
        </w:rPr>
        <w:t>he</w:t>
      </w:r>
      <w:r w:rsidRPr="00C32432">
        <w:rPr>
          <w:rFonts w:asciiTheme="majorHAnsi" w:hAnsiTheme="majorHAnsi"/>
          <w:sz w:val="16"/>
          <w:szCs w:val="16"/>
        </w:rPr>
        <w:t xml:space="preserve"> propos</w:t>
      </w:r>
      <w:r w:rsidRPr="00104E79">
        <w:rPr>
          <w:rFonts w:asciiTheme="majorHAnsi" w:hAnsiTheme="majorHAnsi"/>
          <w:sz w:val="16"/>
          <w:szCs w:val="16"/>
        </w:rPr>
        <w:t>al</w:t>
      </w:r>
      <w:r w:rsidRPr="00C32432">
        <w:rPr>
          <w:rFonts w:asciiTheme="majorHAnsi" w:hAnsiTheme="majorHAnsi"/>
          <w:sz w:val="16"/>
          <w:szCs w:val="16"/>
        </w:rPr>
        <w:t xml:space="preserve"> </w:t>
      </w:r>
      <w:r w:rsidRPr="00104E79">
        <w:rPr>
          <w:rFonts w:asciiTheme="majorHAnsi" w:hAnsiTheme="majorHAnsi"/>
          <w:sz w:val="16"/>
          <w:szCs w:val="16"/>
        </w:rPr>
        <w:t>STF_2</w:t>
      </w:r>
      <w:r w:rsidR="00AA3688" w:rsidRPr="00104E79">
        <w:rPr>
          <w:rFonts w:asciiTheme="majorHAnsi" w:hAnsiTheme="majorHAnsi"/>
          <w:sz w:val="16"/>
          <w:szCs w:val="16"/>
        </w:rPr>
        <w:t>21</w:t>
      </w:r>
      <w:r w:rsidRPr="00C32432">
        <w:rPr>
          <w:rFonts w:asciiTheme="majorHAnsi" w:hAnsiTheme="majorHAnsi"/>
          <w:sz w:val="16"/>
          <w:szCs w:val="16"/>
        </w:rPr>
        <w:t>). Therefore, it has not been considered for the total of the financial implication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0E549" w14:textId="7999076E" w:rsidR="001B7353" w:rsidRPr="001B7353" w:rsidRDefault="001B7353" w:rsidP="001B7353">
    <w:pPr>
      <w:tabs>
        <w:tab w:val="center" w:pos="4680"/>
        <w:tab w:val="left" w:pos="6520"/>
        <w:tab w:val="right" w:pos="9360"/>
        <w:tab w:val="right" w:pos="14240"/>
      </w:tabs>
      <w:autoSpaceDE w:val="0"/>
      <w:autoSpaceDN w:val="0"/>
      <w:jc w:val="right"/>
      <w:rPr>
        <w:rFonts w:ascii="Cambria" w:eastAsia="Calibri" w:hAnsi="Cambria" w:cs="Cambria"/>
        <w:b/>
        <w:bCs/>
        <w:sz w:val="20"/>
        <w:szCs w:val="20"/>
      </w:rPr>
    </w:pPr>
    <w:bookmarkStart w:id="2" w:name="_Hlk107908354"/>
    <w:bookmarkStart w:id="3" w:name="_Hlk107908355"/>
    <w:bookmarkStart w:id="4" w:name="_Hlk107908359"/>
    <w:bookmarkStart w:id="5" w:name="_Hlk107908360"/>
    <w:bookmarkStart w:id="6" w:name="_Hlk107908361"/>
    <w:bookmarkStart w:id="7" w:name="_Hlk107908362"/>
    <w:r>
      <w:rPr>
        <w:rFonts w:ascii="Cambria" w:hAnsi="Cambria"/>
        <w:b/>
        <w:sz w:val="20"/>
      </w:rPr>
      <w:t>STF_2</w:t>
    </w:r>
    <w:r w:rsidR="008D6785">
      <w:rPr>
        <w:rFonts w:ascii="Cambria" w:hAnsi="Cambria"/>
        <w:b/>
        <w:sz w:val="20"/>
      </w:rPr>
      <w:t>09</w:t>
    </w:r>
    <w:r w:rsidR="003061C2">
      <w:rPr>
        <w:rFonts w:ascii="Cambria" w:hAnsi="Cambria"/>
        <w:b/>
        <w:sz w:val="20"/>
      </w:rPr>
      <w:t>C</w:t>
    </w:r>
    <w:r>
      <w:rPr>
        <w:rFonts w:ascii="Cambria" w:hAnsi="Cambria"/>
        <w:b/>
        <w:sz w:val="20"/>
      </w:rPr>
      <w:t>/202</w:t>
    </w:r>
    <w:r w:rsidR="008D6785">
      <w:rPr>
        <w:rFonts w:ascii="Cambria" w:hAnsi="Cambria"/>
        <w:b/>
        <w:sz w:val="20"/>
      </w:rPr>
      <w:t>5</w:t>
    </w:r>
  </w:p>
  <w:p w14:paraId="29F8F478" w14:textId="7EBEF507" w:rsidR="001B7353" w:rsidRPr="001B7353" w:rsidRDefault="001B7353" w:rsidP="001B7353">
    <w:pPr>
      <w:tabs>
        <w:tab w:val="left" w:pos="7320"/>
      </w:tabs>
      <w:autoSpaceDE w:val="0"/>
      <w:autoSpaceDN w:val="0"/>
      <w:spacing w:line="240" w:lineRule="exact"/>
      <w:jc w:val="right"/>
      <w:rPr>
        <w:rFonts w:ascii="Cambria" w:eastAsia="Cambria" w:hAnsi="Cambria" w:cs="Cambria"/>
        <w:b/>
        <w:bCs/>
        <w:sz w:val="16"/>
        <w:szCs w:val="16"/>
      </w:rPr>
    </w:pPr>
    <w:r w:rsidRPr="001B7353">
      <w:rPr>
        <w:rFonts w:ascii="Cambria" w:eastAsia="Cambria" w:hAnsi="Cambria" w:cs="Cambria"/>
        <w:b/>
        <w:sz w:val="16"/>
      </w:rPr>
      <w:fldChar w:fldCharType="begin"/>
    </w:r>
    <w:r w:rsidRPr="001B7353">
      <w:rPr>
        <w:rFonts w:ascii="Cambria" w:eastAsia="Cambria" w:hAnsi="Cambria" w:cs="Cambria"/>
        <w:b/>
        <w:sz w:val="16"/>
      </w:rPr>
      <w:instrText xml:space="preserve"> TIME \@ "dd/MM/yyyy H:mm" </w:instrText>
    </w:r>
    <w:r w:rsidRPr="001B7353">
      <w:rPr>
        <w:rFonts w:ascii="Cambria" w:eastAsia="Cambria" w:hAnsi="Cambria" w:cs="Cambria"/>
        <w:b/>
        <w:sz w:val="16"/>
      </w:rPr>
      <w:fldChar w:fldCharType="separate"/>
    </w:r>
    <w:r w:rsidR="00C32432">
      <w:rPr>
        <w:rFonts w:ascii="Cambria" w:eastAsia="Cambria" w:hAnsi="Cambria" w:cs="Cambria"/>
        <w:b/>
        <w:noProof/>
        <w:sz w:val="16"/>
      </w:rPr>
      <w:t>22/11/2025 20:15</w:t>
    </w:r>
    <w:r w:rsidRPr="001B7353">
      <w:rPr>
        <w:rFonts w:ascii="Cambria" w:eastAsia="Cambria" w:hAnsi="Cambria" w:cs="Cambria"/>
        <w:b/>
        <w:bCs/>
        <w:sz w:val="16"/>
        <w:szCs w:val="16"/>
        <w:lang w:val="es-ES_tradnl"/>
      </w:rPr>
      <w:fldChar w:fldCharType="end"/>
    </w:r>
    <w:bookmarkEnd w:id="2"/>
    <w:bookmarkEnd w:id="3"/>
    <w:bookmarkEnd w:id="4"/>
    <w:bookmarkEnd w:id="5"/>
    <w:bookmarkEnd w:id="6"/>
    <w:bookmarkEnd w:id="7"/>
  </w:p>
  <w:p w14:paraId="5C6BB4B0" w14:textId="390DEBAC" w:rsidR="00EA79DB" w:rsidRPr="00563D6B" w:rsidRDefault="00EA79DB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EB1BF4"/>
    <w:multiLevelType w:val="hybridMultilevel"/>
    <w:tmpl w:val="4864B68A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12A90756"/>
    <w:multiLevelType w:val="hybridMultilevel"/>
    <w:tmpl w:val="1B4C9C50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2E91AF6"/>
    <w:multiLevelType w:val="hybridMultilevel"/>
    <w:tmpl w:val="F90E3C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B1F17"/>
    <w:multiLevelType w:val="hybridMultilevel"/>
    <w:tmpl w:val="E9E0F50E"/>
    <w:lvl w:ilvl="0" w:tplc="B28C4848">
      <w:start w:val="1"/>
      <w:numFmt w:val="bullet"/>
      <w:lvlText w:val="-"/>
      <w:lvlJc w:val="left"/>
      <w:pPr>
        <w:ind w:left="878" w:hanging="360"/>
      </w:pPr>
      <w:rPr>
        <w:rFonts w:ascii="Times New Roman" w:eastAsia="Times New Roman" w:hAnsi="Times New Roman" w:hint="default"/>
        <w:sz w:val="20"/>
        <w:szCs w:val="20"/>
      </w:rPr>
    </w:lvl>
    <w:lvl w:ilvl="1" w:tplc="6B38B34A">
      <w:start w:val="1"/>
      <w:numFmt w:val="bullet"/>
      <w:lvlText w:val="•"/>
      <w:lvlJc w:val="left"/>
      <w:pPr>
        <w:ind w:left="1729" w:hanging="360"/>
      </w:pPr>
      <w:rPr>
        <w:rFonts w:hint="default"/>
      </w:rPr>
    </w:lvl>
    <w:lvl w:ilvl="2" w:tplc="9B628072">
      <w:start w:val="1"/>
      <w:numFmt w:val="bullet"/>
      <w:lvlText w:val="•"/>
      <w:lvlJc w:val="left"/>
      <w:pPr>
        <w:ind w:left="2580" w:hanging="360"/>
      </w:pPr>
      <w:rPr>
        <w:rFonts w:hint="default"/>
      </w:rPr>
    </w:lvl>
    <w:lvl w:ilvl="3" w:tplc="118A3898">
      <w:start w:val="1"/>
      <w:numFmt w:val="bullet"/>
      <w:lvlText w:val="•"/>
      <w:lvlJc w:val="left"/>
      <w:pPr>
        <w:ind w:left="3431" w:hanging="360"/>
      </w:pPr>
      <w:rPr>
        <w:rFonts w:hint="default"/>
      </w:rPr>
    </w:lvl>
    <w:lvl w:ilvl="4" w:tplc="68FC29AE">
      <w:start w:val="1"/>
      <w:numFmt w:val="bullet"/>
      <w:lvlText w:val="•"/>
      <w:lvlJc w:val="left"/>
      <w:pPr>
        <w:ind w:left="4281" w:hanging="360"/>
      </w:pPr>
      <w:rPr>
        <w:rFonts w:hint="default"/>
      </w:rPr>
    </w:lvl>
    <w:lvl w:ilvl="5" w:tplc="46A82E14">
      <w:start w:val="1"/>
      <w:numFmt w:val="bullet"/>
      <w:lvlText w:val="•"/>
      <w:lvlJc w:val="left"/>
      <w:pPr>
        <w:ind w:left="5132" w:hanging="360"/>
      </w:pPr>
      <w:rPr>
        <w:rFonts w:hint="default"/>
      </w:rPr>
    </w:lvl>
    <w:lvl w:ilvl="6" w:tplc="0D8C3120">
      <w:start w:val="1"/>
      <w:numFmt w:val="bullet"/>
      <w:lvlText w:val="•"/>
      <w:lvlJc w:val="left"/>
      <w:pPr>
        <w:ind w:left="5983" w:hanging="360"/>
      </w:pPr>
      <w:rPr>
        <w:rFonts w:hint="default"/>
      </w:rPr>
    </w:lvl>
    <w:lvl w:ilvl="7" w:tplc="012AFC08">
      <w:start w:val="1"/>
      <w:numFmt w:val="bullet"/>
      <w:lvlText w:val="•"/>
      <w:lvlJc w:val="left"/>
      <w:pPr>
        <w:ind w:left="6834" w:hanging="360"/>
      </w:pPr>
      <w:rPr>
        <w:rFonts w:hint="default"/>
      </w:rPr>
    </w:lvl>
    <w:lvl w:ilvl="8" w:tplc="6B7E5FC2">
      <w:start w:val="1"/>
      <w:numFmt w:val="bullet"/>
      <w:lvlText w:val="•"/>
      <w:lvlJc w:val="left"/>
      <w:pPr>
        <w:ind w:left="7684" w:hanging="360"/>
      </w:pPr>
      <w:rPr>
        <w:rFonts w:hint="default"/>
      </w:rPr>
    </w:lvl>
  </w:abstractNum>
  <w:abstractNum w:abstractNumId="4" w15:restartNumberingAfterBreak="0">
    <w:nsid w:val="15051AE5"/>
    <w:multiLevelType w:val="hybridMultilevel"/>
    <w:tmpl w:val="D99A9244"/>
    <w:lvl w:ilvl="0" w:tplc="08CA672A">
      <w:start w:val="1"/>
      <w:numFmt w:val="bullet"/>
      <w:lvlText w:val="­"/>
      <w:lvlJc w:val="left"/>
      <w:pPr>
        <w:ind w:left="185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5273002"/>
    <w:multiLevelType w:val="hybridMultilevel"/>
    <w:tmpl w:val="E832442A"/>
    <w:lvl w:ilvl="0" w:tplc="AEC2E7EA">
      <w:start w:val="1"/>
      <w:numFmt w:val="bullet"/>
      <w:lvlText w:val="-"/>
      <w:lvlJc w:val="left"/>
      <w:pPr>
        <w:ind w:left="1060" w:hanging="360"/>
      </w:pPr>
      <w:rPr>
        <w:rFonts w:ascii="Cambria" w:hAnsi="Cambria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25E864EF"/>
    <w:multiLevelType w:val="multilevel"/>
    <w:tmpl w:val="FC96B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2601A"/>
    <w:multiLevelType w:val="multilevel"/>
    <w:tmpl w:val="4636D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DF57F5"/>
    <w:multiLevelType w:val="hybridMultilevel"/>
    <w:tmpl w:val="4EEC0600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B">
      <w:start w:val="1"/>
      <w:numFmt w:val="bullet"/>
      <w:lvlText w:val=""/>
      <w:lvlJc w:val="left"/>
      <w:pPr>
        <w:ind w:left="2574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EC33368"/>
    <w:multiLevelType w:val="hybridMultilevel"/>
    <w:tmpl w:val="0F988B34"/>
    <w:lvl w:ilvl="0" w:tplc="C05C1FB6">
      <w:numFmt w:val="bullet"/>
      <w:lvlText w:val="•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31996992"/>
    <w:multiLevelType w:val="hybridMultilevel"/>
    <w:tmpl w:val="8DC6628C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46451609"/>
    <w:multiLevelType w:val="hybridMultilevel"/>
    <w:tmpl w:val="EEEC6FC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4C715E6A"/>
    <w:multiLevelType w:val="hybridMultilevel"/>
    <w:tmpl w:val="E9945438"/>
    <w:lvl w:ilvl="0" w:tplc="749E3028">
      <w:numFmt w:val="bullet"/>
      <w:lvlText w:val="-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4FBB0D45"/>
    <w:multiLevelType w:val="hybridMultilevel"/>
    <w:tmpl w:val="0F8E24CE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67AC949A">
      <w:numFmt w:val="bullet"/>
      <w:lvlText w:val="-"/>
      <w:lvlJc w:val="left"/>
      <w:pPr>
        <w:ind w:left="2574" w:hanging="360"/>
      </w:pPr>
      <w:rPr>
        <w:rFonts w:ascii="Cambria" w:eastAsiaTheme="minorHAnsi" w:hAnsi="Cambria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525E371E"/>
    <w:multiLevelType w:val="hybridMultilevel"/>
    <w:tmpl w:val="765AE340"/>
    <w:lvl w:ilvl="0" w:tplc="007E5D2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8A371A"/>
    <w:multiLevelType w:val="hybridMultilevel"/>
    <w:tmpl w:val="4EE296C2"/>
    <w:lvl w:ilvl="0" w:tplc="3A10073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9131B5"/>
    <w:multiLevelType w:val="hybridMultilevel"/>
    <w:tmpl w:val="3FD670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5F6AED"/>
    <w:multiLevelType w:val="hybridMultilevel"/>
    <w:tmpl w:val="C56EC8D8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1207911531">
    <w:abstractNumId w:val="3"/>
  </w:num>
  <w:num w:numId="2" w16cid:durableId="1781142910">
    <w:abstractNumId w:val="7"/>
  </w:num>
  <w:num w:numId="3" w16cid:durableId="1423069403">
    <w:abstractNumId w:val="6"/>
  </w:num>
  <w:num w:numId="4" w16cid:durableId="1454129913">
    <w:abstractNumId w:val="5"/>
  </w:num>
  <w:num w:numId="5" w16cid:durableId="201134474">
    <w:abstractNumId w:val="17"/>
  </w:num>
  <w:num w:numId="6" w16cid:durableId="1158569776">
    <w:abstractNumId w:val="14"/>
  </w:num>
  <w:num w:numId="7" w16cid:durableId="1208957065">
    <w:abstractNumId w:val="11"/>
  </w:num>
  <w:num w:numId="8" w16cid:durableId="578445565">
    <w:abstractNumId w:val="12"/>
  </w:num>
  <w:num w:numId="9" w16cid:durableId="1252355113">
    <w:abstractNumId w:val="1"/>
  </w:num>
  <w:num w:numId="10" w16cid:durableId="15473925">
    <w:abstractNumId w:val="13"/>
  </w:num>
  <w:num w:numId="11" w16cid:durableId="1765764270">
    <w:abstractNumId w:val="10"/>
  </w:num>
  <w:num w:numId="12" w16cid:durableId="1765226543">
    <w:abstractNumId w:val="8"/>
  </w:num>
  <w:num w:numId="13" w16cid:durableId="38748663">
    <w:abstractNumId w:val="0"/>
  </w:num>
  <w:num w:numId="14" w16cid:durableId="439222329">
    <w:abstractNumId w:val="4"/>
  </w:num>
  <w:num w:numId="15" w16cid:durableId="675155029">
    <w:abstractNumId w:val="9"/>
  </w:num>
  <w:num w:numId="16" w16cid:durableId="162754217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26195032">
    <w:abstractNumId w:val="15"/>
  </w:num>
  <w:num w:numId="18" w16cid:durableId="336348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removePersonalInformation/>
  <w:removeDateAndTime/>
  <w:proofState w:spelling="clean" w:grammar="clean"/>
  <w:revisionView w:markup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TA3NbIwMTcxNTZT0lEKTi0uzszPAykwrQUA0lgDuCwAAAA="/>
  </w:docVars>
  <w:rsids>
    <w:rsidRoot w:val="00EA79DB"/>
    <w:rsid w:val="00000930"/>
    <w:rsid w:val="0000288F"/>
    <w:rsid w:val="00005E40"/>
    <w:rsid w:val="000076E8"/>
    <w:rsid w:val="00007C26"/>
    <w:rsid w:val="000115C2"/>
    <w:rsid w:val="00016C50"/>
    <w:rsid w:val="00016CE7"/>
    <w:rsid w:val="00020F40"/>
    <w:rsid w:val="00024017"/>
    <w:rsid w:val="00026007"/>
    <w:rsid w:val="00026127"/>
    <w:rsid w:val="00034331"/>
    <w:rsid w:val="00036896"/>
    <w:rsid w:val="00040318"/>
    <w:rsid w:val="000427DA"/>
    <w:rsid w:val="0004287E"/>
    <w:rsid w:val="00056A6D"/>
    <w:rsid w:val="00060C79"/>
    <w:rsid w:val="00062C10"/>
    <w:rsid w:val="00064F1D"/>
    <w:rsid w:val="00067271"/>
    <w:rsid w:val="0007137F"/>
    <w:rsid w:val="00080360"/>
    <w:rsid w:val="00081037"/>
    <w:rsid w:val="00087D5B"/>
    <w:rsid w:val="00090D15"/>
    <w:rsid w:val="000927C2"/>
    <w:rsid w:val="0009516E"/>
    <w:rsid w:val="000B6CDD"/>
    <w:rsid w:val="000C0802"/>
    <w:rsid w:val="000D1D4F"/>
    <w:rsid w:val="000D78D9"/>
    <w:rsid w:val="000E0945"/>
    <w:rsid w:val="000E1373"/>
    <w:rsid w:val="000E2D07"/>
    <w:rsid w:val="000F37C4"/>
    <w:rsid w:val="000F4DBD"/>
    <w:rsid w:val="00104E79"/>
    <w:rsid w:val="00111E3D"/>
    <w:rsid w:val="00115180"/>
    <w:rsid w:val="00122205"/>
    <w:rsid w:val="0012294C"/>
    <w:rsid w:val="00124654"/>
    <w:rsid w:val="00130E19"/>
    <w:rsid w:val="001315E8"/>
    <w:rsid w:val="001346FA"/>
    <w:rsid w:val="0015469A"/>
    <w:rsid w:val="00161AC4"/>
    <w:rsid w:val="001650F9"/>
    <w:rsid w:val="00166CEB"/>
    <w:rsid w:val="0016776D"/>
    <w:rsid w:val="001800C4"/>
    <w:rsid w:val="00197E78"/>
    <w:rsid w:val="001A1EB5"/>
    <w:rsid w:val="001A4904"/>
    <w:rsid w:val="001A5031"/>
    <w:rsid w:val="001B1301"/>
    <w:rsid w:val="001B3F27"/>
    <w:rsid w:val="001B4161"/>
    <w:rsid w:val="001B4D9F"/>
    <w:rsid w:val="001B7157"/>
    <w:rsid w:val="001B7353"/>
    <w:rsid w:val="001C7680"/>
    <w:rsid w:val="001D2204"/>
    <w:rsid w:val="001D529D"/>
    <w:rsid w:val="001D62EB"/>
    <w:rsid w:val="001E3482"/>
    <w:rsid w:val="001E5408"/>
    <w:rsid w:val="001F5671"/>
    <w:rsid w:val="001F6992"/>
    <w:rsid w:val="001F6C79"/>
    <w:rsid w:val="00200122"/>
    <w:rsid w:val="00201666"/>
    <w:rsid w:val="00211A50"/>
    <w:rsid w:val="00212EB5"/>
    <w:rsid w:val="00216B9F"/>
    <w:rsid w:val="00223E30"/>
    <w:rsid w:val="00224E0A"/>
    <w:rsid w:val="00227B13"/>
    <w:rsid w:val="0023097D"/>
    <w:rsid w:val="002327A8"/>
    <w:rsid w:val="00234AAD"/>
    <w:rsid w:val="002359AA"/>
    <w:rsid w:val="002423CF"/>
    <w:rsid w:val="00244E18"/>
    <w:rsid w:val="00250219"/>
    <w:rsid w:val="00254B82"/>
    <w:rsid w:val="0025529C"/>
    <w:rsid w:val="00256FA6"/>
    <w:rsid w:val="00263ADD"/>
    <w:rsid w:val="00264B0D"/>
    <w:rsid w:val="00271EA1"/>
    <w:rsid w:val="00274DD6"/>
    <w:rsid w:val="00276C7D"/>
    <w:rsid w:val="002801CD"/>
    <w:rsid w:val="00285A54"/>
    <w:rsid w:val="002A096E"/>
    <w:rsid w:val="002A0B81"/>
    <w:rsid w:val="002A170B"/>
    <w:rsid w:val="002A1910"/>
    <w:rsid w:val="002A2F80"/>
    <w:rsid w:val="002C008E"/>
    <w:rsid w:val="002C0F55"/>
    <w:rsid w:val="002C1070"/>
    <w:rsid w:val="002C7451"/>
    <w:rsid w:val="002E6A29"/>
    <w:rsid w:val="002F360E"/>
    <w:rsid w:val="0030235C"/>
    <w:rsid w:val="003061C2"/>
    <w:rsid w:val="00311173"/>
    <w:rsid w:val="00311625"/>
    <w:rsid w:val="00315F25"/>
    <w:rsid w:val="0034373B"/>
    <w:rsid w:val="003441B3"/>
    <w:rsid w:val="00354B53"/>
    <w:rsid w:val="00356936"/>
    <w:rsid w:val="00372F97"/>
    <w:rsid w:val="003760F7"/>
    <w:rsid w:val="00382E90"/>
    <w:rsid w:val="00386895"/>
    <w:rsid w:val="00397858"/>
    <w:rsid w:val="003A5124"/>
    <w:rsid w:val="003B12AA"/>
    <w:rsid w:val="003B4DC7"/>
    <w:rsid w:val="003B611B"/>
    <w:rsid w:val="003C1B59"/>
    <w:rsid w:val="003C2F5F"/>
    <w:rsid w:val="003C3299"/>
    <w:rsid w:val="003C7A9B"/>
    <w:rsid w:val="003D35A3"/>
    <w:rsid w:val="003D50A6"/>
    <w:rsid w:val="003E0941"/>
    <w:rsid w:val="003E5968"/>
    <w:rsid w:val="003F19D8"/>
    <w:rsid w:val="003F3C1E"/>
    <w:rsid w:val="00405A67"/>
    <w:rsid w:val="004105F4"/>
    <w:rsid w:val="00420413"/>
    <w:rsid w:val="00420694"/>
    <w:rsid w:val="00421BA0"/>
    <w:rsid w:val="00421DDD"/>
    <w:rsid w:val="004306CB"/>
    <w:rsid w:val="004314A5"/>
    <w:rsid w:val="00435496"/>
    <w:rsid w:val="004361C0"/>
    <w:rsid w:val="00441DD2"/>
    <w:rsid w:val="0044394E"/>
    <w:rsid w:val="004464A3"/>
    <w:rsid w:val="00446A07"/>
    <w:rsid w:val="00446DC5"/>
    <w:rsid w:val="00462BFE"/>
    <w:rsid w:val="004646B8"/>
    <w:rsid w:val="004656B9"/>
    <w:rsid w:val="00471DD9"/>
    <w:rsid w:val="004743E7"/>
    <w:rsid w:val="00475F1E"/>
    <w:rsid w:val="004834D4"/>
    <w:rsid w:val="00491FA5"/>
    <w:rsid w:val="004A2667"/>
    <w:rsid w:val="004A38B3"/>
    <w:rsid w:val="004A4AB0"/>
    <w:rsid w:val="004A7732"/>
    <w:rsid w:val="004B2918"/>
    <w:rsid w:val="004B6804"/>
    <w:rsid w:val="004C0BF9"/>
    <w:rsid w:val="004C4903"/>
    <w:rsid w:val="004C67EC"/>
    <w:rsid w:val="004D6671"/>
    <w:rsid w:val="004D6D34"/>
    <w:rsid w:val="004E3A97"/>
    <w:rsid w:val="004E3D24"/>
    <w:rsid w:val="004E4FF0"/>
    <w:rsid w:val="004F02DC"/>
    <w:rsid w:val="004F14C8"/>
    <w:rsid w:val="004F3E2D"/>
    <w:rsid w:val="004F463A"/>
    <w:rsid w:val="005012FE"/>
    <w:rsid w:val="00507A9D"/>
    <w:rsid w:val="005131FC"/>
    <w:rsid w:val="005241BE"/>
    <w:rsid w:val="005247AC"/>
    <w:rsid w:val="00524AF8"/>
    <w:rsid w:val="00526C00"/>
    <w:rsid w:val="00533153"/>
    <w:rsid w:val="00536FE1"/>
    <w:rsid w:val="00560223"/>
    <w:rsid w:val="00563D6B"/>
    <w:rsid w:val="0056577A"/>
    <w:rsid w:val="005669B8"/>
    <w:rsid w:val="00572F4B"/>
    <w:rsid w:val="00575ECA"/>
    <w:rsid w:val="00590C1D"/>
    <w:rsid w:val="005934B9"/>
    <w:rsid w:val="00595A18"/>
    <w:rsid w:val="005A57E0"/>
    <w:rsid w:val="005A6C6C"/>
    <w:rsid w:val="005A7C7B"/>
    <w:rsid w:val="005B5EBB"/>
    <w:rsid w:val="005B69AC"/>
    <w:rsid w:val="005C2F3E"/>
    <w:rsid w:val="005C5629"/>
    <w:rsid w:val="005C6316"/>
    <w:rsid w:val="005C67FD"/>
    <w:rsid w:val="005C7A90"/>
    <w:rsid w:val="005C7E51"/>
    <w:rsid w:val="005D144D"/>
    <w:rsid w:val="005D3318"/>
    <w:rsid w:val="005D34FC"/>
    <w:rsid w:val="005D43A9"/>
    <w:rsid w:val="005D6262"/>
    <w:rsid w:val="005E778E"/>
    <w:rsid w:val="005F763F"/>
    <w:rsid w:val="00600E66"/>
    <w:rsid w:val="00605AC1"/>
    <w:rsid w:val="00615345"/>
    <w:rsid w:val="00616FF8"/>
    <w:rsid w:val="00617074"/>
    <w:rsid w:val="00623D18"/>
    <w:rsid w:val="00625178"/>
    <w:rsid w:val="00625889"/>
    <w:rsid w:val="00627FD2"/>
    <w:rsid w:val="006313E4"/>
    <w:rsid w:val="006325AC"/>
    <w:rsid w:val="00635913"/>
    <w:rsid w:val="006511E7"/>
    <w:rsid w:val="00653A57"/>
    <w:rsid w:val="00654F2F"/>
    <w:rsid w:val="006551A0"/>
    <w:rsid w:val="0065769D"/>
    <w:rsid w:val="00657A10"/>
    <w:rsid w:val="0066403A"/>
    <w:rsid w:val="00665B40"/>
    <w:rsid w:val="00666547"/>
    <w:rsid w:val="00674884"/>
    <w:rsid w:val="0069068D"/>
    <w:rsid w:val="00692446"/>
    <w:rsid w:val="00697BBE"/>
    <w:rsid w:val="006A0672"/>
    <w:rsid w:val="006A17C1"/>
    <w:rsid w:val="006B2344"/>
    <w:rsid w:val="006C05E4"/>
    <w:rsid w:val="006D0454"/>
    <w:rsid w:val="006D500A"/>
    <w:rsid w:val="006D6A15"/>
    <w:rsid w:val="006E5160"/>
    <w:rsid w:val="006E5518"/>
    <w:rsid w:val="006E5F82"/>
    <w:rsid w:val="00711458"/>
    <w:rsid w:val="00726AAD"/>
    <w:rsid w:val="00727AD7"/>
    <w:rsid w:val="007312CB"/>
    <w:rsid w:val="00733A56"/>
    <w:rsid w:val="0075268D"/>
    <w:rsid w:val="00753B72"/>
    <w:rsid w:val="0075784D"/>
    <w:rsid w:val="007779F7"/>
    <w:rsid w:val="00781AA0"/>
    <w:rsid w:val="00783689"/>
    <w:rsid w:val="0078594E"/>
    <w:rsid w:val="007862ED"/>
    <w:rsid w:val="00791014"/>
    <w:rsid w:val="00791FA5"/>
    <w:rsid w:val="0079383D"/>
    <w:rsid w:val="007954A9"/>
    <w:rsid w:val="007A4F4C"/>
    <w:rsid w:val="007A7889"/>
    <w:rsid w:val="007B028B"/>
    <w:rsid w:val="007B324D"/>
    <w:rsid w:val="007D1A1F"/>
    <w:rsid w:val="007D4C11"/>
    <w:rsid w:val="007D64F7"/>
    <w:rsid w:val="007D6ED7"/>
    <w:rsid w:val="007D700A"/>
    <w:rsid w:val="007E5140"/>
    <w:rsid w:val="007F47EA"/>
    <w:rsid w:val="008022E8"/>
    <w:rsid w:val="00803142"/>
    <w:rsid w:val="008152B9"/>
    <w:rsid w:val="0081587D"/>
    <w:rsid w:val="00823135"/>
    <w:rsid w:val="00823431"/>
    <w:rsid w:val="00834F03"/>
    <w:rsid w:val="00836B70"/>
    <w:rsid w:val="008405E9"/>
    <w:rsid w:val="00843CC0"/>
    <w:rsid w:val="00851DBA"/>
    <w:rsid w:val="00862D90"/>
    <w:rsid w:val="008641CF"/>
    <w:rsid w:val="00865C9A"/>
    <w:rsid w:val="008713DD"/>
    <w:rsid w:val="008728AF"/>
    <w:rsid w:val="00873FDC"/>
    <w:rsid w:val="00874972"/>
    <w:rsid w:val="00880CCC"/>
    <w:rsid w:val="00890C1B"/>
    <w:rsid w:val="00895CAB"/>
    <w:rsid w:val="00896F7F"/>
    <w:rsid w:val="008A29AC"/>
    <w:rsid w:val="008B3C6D"/>
    <w:rsid w:val="008B50BE"/>
    <w:rsid w:val="008B73CA"/>
    <w:rsid w:val="008C408B"/>
    <w:rsid w:val="008D0B9A"/>
    <w:rsid w:val="008D26D1"/>
    <w:rsid w:val="008D6632"/>
    <w:rsid w:val="008D6785"/>
    <w:rsid w:val="008E300F"/>
    <w:rsid w:val="008F2A54"/>
    <w:rsid w:val="008F6410"/>
    <w:rsid w:val="00902F04"/>
    <w:rsid w:val="00905CFD"/>
    <w:rsid w:val="00915662"/>
    <w:rsid w:val="00923F33"/>
    <w:rsid w:val="009241B6"/>
    <w:rsid w:val="0093086E"/>
    <w:rsid w:val="00935885"/>
    <w:rsid w:val="00943B94"/>
    <w:rsid w:val="0094781A"/>
    <w:rsid w:val="00950C56"/>
    <w:rsid w:val="00951DBB"/>
    <w:rsid w:val="00951EC1"/>
    <w:rsid w:val="00956346"/>
    <w:rsid w:val="009620AA"/>
    <w:rsid w:val="0096371C"/>
    <w:rsid w:val="00964B3F"/>
    <w:rsid w:val="0096754C"/>
    <w:rsid w:val="00970017"/>
    <w:rsid w:val="00975EF8"/>
    <w:rsid w:val="009B02C7"/>
    <w:rsid w:val="009B7234"/>
    <w:rsid w:val="009C0334"/>
    <w:rsid w:val="009D03D0"/>
    <w:rsid w:val="009D1D85"/>
    <w:rsid w:val="009D2512"/>
    <w:rsid w:val="009E07F8"/>
    <w:rsid w:val="009E36D8"/>
    <w:rsid w:val="009F1E59"/>
    <w:rsid w:val="009F3ECD"/>
    <w:rsid w:val="00A013A3"/>
    <w:rsid w:val="00A0254F"/>
    <w:rsid w:val="00A05131"/>
    <w:rsid w:val="00A12674"/>
    <w:rsid w:val="00A135DB"/>
    <w:rsid w:val="00A232AD"/>
    <w:rsid w:val="00A23F58"/>
    <w:rsid w:val="00A24214"/>
    <w:rsid w:val="00A26F2A"/>
    <w:rsid w:val="00A37532"/>
    <w:rsid w:val="00A41A5A"/>
    <w:rsid w:val="00A426A4"/>
    <w:rsid w:val="00A45DB0"/>
    <w:rsid w:val="00A54399"/>
    <w:rsid w:val="00A54B2B"/>
    <w:rsid w:val="00A57E0D"/>
    <w:rsid w:val="00A760BD"/>
    <w:rsid w:val="00A76433"/>
    <w:rsid w:val="00A81727"/>
    <w:rsid w:val="00A85D48"/>
    <w:rsid w:val="00A8734A"/>
    <w:rsid w:val="00A901E7"/>
    <w:rsid w:val="00A90486"/>
    <w:rsid w:val="00A93668"/>
    <w:rsid w:val="00A96FB2"/>
    <w:rsid w:val="00A97D91"/>
    <w:rsid w:val="00AA1A74"/>
    <w:rsid w:val="00AA211E"/>
    <w:rsid w:val="00AA3688"/>
    <w:rsid w:val="00AA6DC6"/>
    <w:rsid w:val="00AB6820"/>
    <w:rsid w:val="00AC1563"/>
    <w:rsid w:val="00AC4A9D"/>
    <w:rsid w:val="00AC749E"/>
    <w:rsid w:val="00AC7B79"/>
    <w:rsid w:val="00AD190E"/>
    <w:rsid w:val="00AD72DF"/>
    <w:rsid w:val="00AD7365"/>
    <w:rsid w:val="00AE2B70"/>
    <w:rsid w:val="00AE4381"/>
    <w:rsid w:val="00AE5A8C"/>
    <w:rsid w:val="00AE71B3"/>
    <w:rsid w:val="00AF0A39"/>
    <w:rsid w:val="00AF62BB"/>
    <w:rsid w:val="00B06461"/>
    <w:rsid w:val="00B079BB"/>
    <w:rsid w:val="00B2019B"/>
    <w:rsid w:val="00B26837"/>
    <w:rsid w:val="00B312B0"/>
    <w:rsid w:val="00B32329"/>
    <w:rsid w:val="00B33724"/>
    <w:rsid w:val="00B33B0B"/>
    <w:rsid w:val="00B3558C"/>
    <w:rsid w:val="00B35FD9"/>
    <w:rsid w:val="00B369B0"/>
    <w:rsid w:val="00B440F0"/>
    <w:rsid w:val="00B45775"/>
    <w:rsid w:val="00B46A9E"/>
    <w:rsid w:val="00B51083"/>
    <w:rsid w:val="00B527C6"/>
    <w:rsid w:val="00B623B2"/>
    <w:rsid w:val="00B84851"/>
    <w:rsid w:val="00B91E9F"/>
    <w:rsid w:val="00B95D29"/>
    <w:rsid w:val="00BA0BB1"/>
    <w:rsid w:val="00BA275D"/>
    <w:rsid w:val="00BA4FF0"/>
    <w:rsid w:val="00BA55F9"/>
    <w:rsid w:val="00BB75A0"/>
    <w:rsid w:val="00BC2267"/>
    <w:rsid w:val="00BC4316"/>
    <w:rsid w:val="00BE5DBC"/>
    <w:rsid w:val="00BE6DC5"/>
    <w:rsid w:val="00BF20A6"/>
    <w:rsid w:val="00BF30D7"/>
    <w:rsid w:val="00BF7564"/>
    <w:rsid w:val="00C00BA4"/>
    <w:rsid w:val="00C01089"/>
    <w:rsid w:val="00C07342"/>
    <w:rsid w:val="00C1356D"/>
    <w:rsid w:val="00C16128"/>
    <w:rsid w:val="00C22CFE"/>
    <w:rsid w:val="00C25886"/>
    <w:rsid w:val="00C27F99"/>
    <w:rsid w:val="00C319D0"/>
    <w:rsid w:val="00C32432"/>
    <w:rsid w:val="00C33C47"/>
    <w:rsid w:val="00C41EA0"/>
    <w:rsid w:val="00C4276B"/>
    <w:rsid w:val="00C45D03"/>
    <w:rsid w:val="00C56858"/>
    <w:rsid w:val="00C6180F"/>
    <w:rsid w:val="00C67510"/>
    <w:rsid w:val="00C75A22"/>
    <w:rsid w:val="00C7661A"/>
    <w:rsid w:val="00C77571"/>
    <w:rsid w:val="00C802D8"/>
    <w:rsid w:val="00C87A35"/>
    <w:rsid w:val="00C93DCA"/>
    <w:rsid w:val="00C95A85"/>
    <w:rsid w:val="00C969F9"/>
    <w:rsid w:val="00CA2A00"/>
    <w:rsid w:val="00CA69A4"/>
    <w:rsid w:val="00CB58C3"/>
    <w:rsid w:val="00CB5A07"/>
    <w:rsid w:val="00CC542B"/>
    <w:rsid w:val="00CD5112"/>
    <w:rsid w:val="00CD626C"/>
    <w:rsid w:val="00CE616E"/>
    <w:rsid w:val="00CE61E9"/>
    <w:rsid w:val="00CE6FF7"/>
    <w:rsid w:val="00CF4E1B"/>
    <w:rsid w:val="00CF52D9"/>
    <w:rsid w:val="00CF7885"/>
    <w:rsid w:val="00D0279C"/>
    <w:rsid w:val="00D03894"/>
    <w:rsid w:val="00D06379"/>
    <w:rsid w:val="00D13B9A"/>
    <w:rsid w:val="00D13D6C"/>
    <w:rsid w:val="00D1553C"/>
    <w:rsid w:val="00D178C8"/>
    <w:rsid w:val="00D22C89"/>
    <w:rsid w:val="00D26CE7"/>
    <w:rsid w:val="00D340C2"/>
    <w:rsid w:val="00D35302"/>
    <w:rsid w:val="00D40A1E"/>
    <w:rsid w:val="00D425BC"/>
    <w:rsid w:val="00D45A1D"/>
    <w:rsid w:val="00D466AE"/>
    <w:rsid w:val="00D52270"/>
    <w:rsid w:val="00D53C39"/>
    <w:rsid w:val="00D569B1"/>
    <w:rsid w:val="00D5799A"/>
    <w:rsid w:val="00D73FB1"/>
    <w:rsid w:val="00D843F7"/>
    <w:rsid w:val="00D843FF"/>
    <w:rsid w:val="00D87F3A"/>
    <w:rsid w:val="00D925E0"/>
    <w:rsid w:val="00DA360A"/>
    <w:rsid w:val="00DA64D2"/>
    <w:rsid w:val="00DC3AD4"/>
    <w:rsid w:val="00DC4D55"/>
    <w:rsid w:val="00DD0A70"/>
    <w:rsid w:val="00DD384C"/>
    <w:rsid w:val="00DE09EF"/>
    <w:rsid w:val="00DE3EBE"/>
    <w:rsid w:val="00DE7602"/>
    <w:rsid w:val="00DF53A4"/>
    <w:rsid w:val="00DF617C"/>
    <w:rsid w:val="00E01D1C"/>
    <w:rsid w:val="00E01E4D"/>
    <w:rsid w:val="00E04F69"/>
    <w:rsid w:val="00E07712"/>
    <w:rsid w:val="00E24A48"/>
    <w:rsid w:val="00E350E8"/>
    <w:rsid w:val="00E36382"/>
    <w:rsid w:val="00E36894"/>
    <w:rsid w:val="00E36D38"/>
    <w:rsid w:val="00E409F6"/>
    <w:rsid w:val="00E55687"/>
    <w:rsid w:val="00E65312"/>
    <w:rsid w:val="00E6559D"/>
    <w:rsid w:val="00E72871"/>
    <w:rsid w:val="00E76127"/>
    <w:rsid w:val="00E80B8D"/>
    <w:rsid w:val="00E82E63"/>
    <w:rsid w:val="00E859A5"/>
    <w:rsid w:val="00E87AF7"/>
    <w:rsid w:val="00E915C8"/>
    <w:rsid w:val="00E97387"/>
    <w:rsid w:val="00EA0095"/>
    <w:rsid w:val="00EA0F92"/>
    <w:rsid w:val="00EA79DB"/>
    <w:rsid w:val="00EC2D2F"/>
    <w:rsid w:val="00EC55CA"/>
    <w:rsid w:val="00EE4140"/>
    <w:rsid w:val="00EE5FDD"/>
    <w:rsid w:val="00F03928"/>
    <w:rsid w:val="00F060C0"/>
    <w:rsid w:val="00F10F2A"/>
    <w:rsid w:val="00F11C00"/>
    <w:rsid w:val="00F214BE"/>
    <w:rsid w:val="00F226BD"/>
    <w:rsid w:val="00F23D4F"/>
    <w:rsid w:val="00F2528A"/>
    <w:rsid w:val="00F35EBA"/>
    <w:rsid w:val="00F36153"/>
    <w:rsid w:val="00F406E5"/>
    <w:rsid w:val="00F4576A"/>
    <w:rsid w:val="00F60202"/>
    <w:rsid w:val="00F72210"/>
    <w:rsid w:val="00F7386C"/>
    <w:rsid w:val="00F73B13"/>
    <w:rsid w:val="00F81735"/>
    <w:rsid w:val="00F90590"/>
    <w:rsid w:val="00F93447"/>
    <w:rsid w:val="00FB08CF"/>
    <w:rsid w:val="00FB09EA"/>
    <w:rsid w:val="00FB3C0E"/>
    <w:rsid w:val="00FB7EF3"/>
    <w:rsid w:val="00FC548C"/>
    <w:rsid w:val="00FD3DF0"/>
    <w:rsid w:val="00FF09B6"/>
    <w:rsid w:val="00FF19EA"/>
    <w:rsid w:val="00FF35F6"/>
    <w:rsid w:val="00FF3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5829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58"/>
      <w:outlineLvl w:val="0"/>
    </w:pPr>
    <w:rPr>
      <w:rFonts w:ascii="Cambria" w:eastAsia="Cambria" w:hAnsi="Cambria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6C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58"/>
    </w:pPr>
    <w:rPr>
      <w:rFonts w:ascii="Cambria" w:eastAsia="Cambria" w:hAnsi="Cambria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AC1"/>
  </w:style>
  <w:style w:type="paragraph" w:styleId="Footer">
    <w:name w:val="footer"/>
    <w:basedOn w:val="Normal"/>
    <w:link w:val="Foot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AC1"/>
  </w:style>
  <w:style w:type="paragraph" w:customStyle="1" w:styleId="1Paragraph">
    <w:name w:val="1Paragraph"/>
    <w:qFormat/>
    <w:rsid w:val="00F36153"/>
    <w:pPr>
      <w:widowControl/>
      <w:tabs>
        <w:tab w:val="left" w:pos="720"/>
      </w:tabs>
      <w:autoSpaceDE w:val="0"/>
      <w:autoSpaceDN w:val="0"/>
      <w:adjustRightInd w:val="0"/>
      <w:ind w:left="720" w:hanging="720"/>
    </w:pPr>
    <w:rPr>
      <w:rFonts w:ascii="Courier 10cpi" w:eastAsia="Times New Roman" w:hAnsi="Courier 10cpi" w:cs="Times New Roman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04F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4F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4F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4F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4F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F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F6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B68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1A5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65312"/>
    <w:pPr>
      <w:widowControl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F6C7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1F6C79"/>
    <w:pPr>
      <w:widowControl/>
      <w:autoSpaceDE w:val="0"/>
      <w:autoSpaceDN w:val="0"/>
      <w:adjustRightInd w:val="0"/>
    </w:pPr>
    <w:rPr>
      <w:rFonts w:ascii="Cambria" w:eastAsiaTheme="minorEastAsia" w:hAnsi="Cambria" w:cs="Cambria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111E3D"/>
    <w:rPr>
      <w:rFonts w:ascii="Cambria" w:eastAsia="Cambria" w:hAnsi="Cambria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111E3D"/>
    <w:rPr>
      <w:rFonts w:ascii="Cambria" w:eastAsia="Cambria" w:hAnsi="Cambri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1AA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1A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1AA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392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392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0392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507A9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98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E4C237-EFDF-4CBC-8E32-05EB46559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0</Words>
  <Characters>302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11-22T19:17:00Z</dcterms:created>
  <dcterms:modified xsi:type="dcterms:W3CDTF">2025-11-22T19:18:00Z</dcterms:modified>
</cp:coreProperties>
</file>